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71" w:type="dxa"/>
        <w:tblLook w:val="04A0" w:firstRow="1" w:lastRow="0" w:firstColumn="1" w:lastColumn="0" w:noHBand="0" w:noVBand="1"/>
      </w:tblPr>
      <w:tblGrid>
        <w:gridCol w:w="1677"/>
        <w:gridCol w:w="4638"/>
        <w:gridCol w:w="3156"/>
      </w:tblGrid>
      <w:tr w:rsidR="00873489" w:rsidRPr="00720FA2" w14:paraId="7C7E33D6" w14:textId="77777777" w:rsidTr="0043302B">
        <w:tc>
          <w:tcPr>
            <w:tcW w:w="1677" w:type="dxa"/>
            <w:vAlign w:val="center"/>
          </w:tcPr>
          <w:p w14:paraId="6276D222" w14:textId="77777777" w:rsidR="00873489" w:rsidRPr="00720FA2" w:rsidRDefault="00873489" w:rsidP="0043302B">
            <w:pPr>
              <w:pStyle w:val="Header"/>
              <w:spacing w:line="276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38" w:type="dxa"/>
            <w:vAlign w:val="center"/>
          </w:tcPr>
          <w:p w14:paraId="0368493B" w14:textId="77777777" w:rsidR="00873489" w:rsidRPr="00720FA2" w:rsidRDefault="00D54EC9" w:rsidP="0043302B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720FA2">
              <w:rPr>
                <w:rFonts w:asciiTheme="majorHAnsi" w:hAnsiTheme="majorHAnsi" w:cstheme="majorHAnsi"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2A8EDCA6" wp14:editId="45B39236">
                  <wp:simplePos x="0" y="0"/>
                  <wp:positionH relativeFrom="column">
                    <wp:posOffset>1690370</wp:posOffset>
                  </wp:positionH>
                  <wp:positionV relativeFrom="paragraph">
                    <wp:posOffset>7620</wp:posOffset>
                  </wp:positionV>
                  <wp:extent cx="808355" cy="741680"/>
                  <wp:effectExtent l="0" t="0" r="0" b="0"/>
                  <wp:wrapNone/>
                  <wp:docPr id="1" name="Picture 1" descr="um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m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74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2CE1EF8" w14:textId="77777777" w:rsidR="00873489" w:rsidRPr="00720FA2" w:rsidRDefault="00873489" w:rsidP="0043302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156" w:type="dxa"/>
            <w:vAlign w:val="center"/>
          </w:tcPr>
          <w:p w14:paraId="4886F552" w14:textId="77777777" w:rsidR="00873489" w:rsidRPr="00720FA2" w:rsidRDefault="00873489" w:rsidP="0043302B">
            <w:pPr>
              <w:pStyle w:val="Header"/>
              <w:spacing w:line="276" w:lineRule="auto"/>
              <w:jc w:val="right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10978BE9" w14:textId="77777777" w:rsidR="00873489" w:rsidRPr="00720FA2" w:rsidRDefault="0087348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20DF242A" w14:textId="77777777" w:rsidR="00863829" w:rsidRPr="00720FA2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 xml:space="preserve">УНИВЕРЗИТЕТ УМЕТНОСТИ У БЕОГРАДУ </w:t>
      </w:r>
    </w:p>
    <w:p w14:paraId="2B7B33C7" w14:textId="77777777" w:rsidR="00863829" w:rsidRPr="00720FA2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307E2EF0" w14:textId="77777777" w:rsidR="00863829" w:rsidRPr="00720FA2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4"/>
          <w:szCs w:val="24"/>
        </w:rPr>
      </w:pPr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4"/>
          <w:szCs w:val="24"/>
        </w:rPr>
        <w:t xml:space="preserve">ФОРМУЛАР ЗА ПРИЈАВЉИВАЊЕ ПРОЈЕКАТА </w:t>
      </w:r>
    </w:p>
    <w:p w14:paraId="1BA5EF50" w14:textId="77777777" w:rsidR="00D75DA4" w:rsidRDefault="00D75DA4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45A1A2B1" w14:textId="1C5D729E" w:rsidR="00873489" w:rsidRPr="00720FA2" w:rsidRDefault="00873489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>Отворени позив 20</w:t>
      </w:r>
      <w:sdt>
        <w:sdtPr>
          <w:rPr>
            <w:rStyle w:val="IntenseReference"/>
            <w:rFonts w:asciiTheme="majorHAnsi" w:hAnsiTheme="majorHAnsi" w:cstheme="majorHAnsi"/>
            <w:b w:val="0"/>
            <w:color w:val="auto"/>
            <w:sz w:val="28"/>
            <w:szCs w:val="28"/>
            <w:lang w:val="sr-Cyrl-RS"/>
          </w:rPr>
          <w:id w:val="419607724"/>
          <w:placeholder>
            <w:docPart w:val="7521D317FB8A4517BC846AD5E49FF43F"/>
          </w:placeholder>
          <w:dropDownList>
            <w:listItem w:value="Choose an item."/>
            <w:listItem w:displayText="21" w:value="21"/>
            <w:listItem w:displayText="22" w:value="22"/>
            <w:listItem w:displayText="23" w:value="23"/>
            <w:listItem w:displayText="24" w:value="24"/>
            <w:listItem w:displayText="25" w:value="25"/>
          </w:dropDownList>
        </w:sdtPr>
        <w:sdtEndPr>
          <w:rPr>
            <w:rStyle w:val="IntenseReference"/>
          </w:rPr>
        </w:sdtEndPr>
        <w:sdtContent>
          <w:r w:rsidR="00F74B4A">
            <w:rPr>
              <w:rStyle w:val="IntenseReference"/>
              <w:rFonts w:asciiTheme="majorHAnsi" w:hAnsiTheme="majorHAnsi" w:cstheme="majorHAnsi"/>
              <w:b w:val="0"/>
              <w:color w:val="auto"/>
              <w:sz w:val="28"/>
              <w:szCs w:val="28"/>
              <w:lang w:val="sr-Cyrl-RS"/>
            </w:rPr>
            <w:t>23</w:t>
          </w:r>
        </w:sdtContent>
      </w:sdt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>.</w:t>
      </w:r>
    </w:p>
    <w:p w14:paraId="29CBFF11" w14:textId="77777777" w:rsidR="00D75DA4" w:rsidRPr="00720FA2" w:rsidRDefault="00D75DA4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1B6D4CE8" w14:textId="18D95DD0" w:rsidR="00720FA2" w:rsidRPr="00720FA2" w:rsidRDefault="00720FA2" w:rsidP="00720FA2">
      <w:pPr>
        <w:pStyle w:val="Heading2"/>
        <w:jc w:val="center"/>
        <w:rPr>
          <w:rFonts w:eastAsia="Times New Roman" w:cstheme="majorHAnsi"/>
          <w:b/>
          <w:lang w:val="sr-Cyrl-RS"/>
        </w:rPr>
      </w:pPr>
      <w:r w:rsidRPr="00720FA2">
        <w:rPr>
          <w:rFonts w:eastAsia="Times New Roman" w:cstheme="majorHAnsi"/>
          <w:b/>
          <w:lang w:val="sr-Cyrl-RS"/>
        </w:rPr>
        <w:t xml:space="preserve">Програм </w:t>
      </w:r>
      <w:sdt>
        <w:sdtPr>
          <w:rPr>
            <w:rFonts w:eastAsia="Times New Roman" w:cstheme="majorHAnsi"/>
            <w:b/>
            <w:lang w:val="sr-Cyrl-RS"/>
          </w:rPr>
          <w:id w:val="873743372"/>
          <w:placeholder>
            <w:docPart w:val="6621187EB51645D58AD2E8A19D0BAF08"/>
          </w:placeholder>
        </w:sdtPr>
        <w:sdtEndPr/>
        <w:sdtContent>
          <w:r w:rsidRPr="00720FA2">
            <w:rPr>
              <w:rFonts w:eastAsia="Times New Roman" w:cstheme="majorHAnsi"/>
              <w:b/>
            </w:rPr>
            <w:t>E</w:t>
          </w:r>
          <w:r w:rsidRPr="00720FA2">
            <w:rPr>
              <w:rFonts w:eastAsia="Times New Roman" w:cstheme="majorHAnsi"/>
              <w:b/>
              <w:lang w:val="sr-Cyrl-RS"/>
            </w:rPr>
            <w:t>размус+</w:t>
          </w:r>
        </w:sdtContent>
      </w:sdt>
      <w:r w:rsidRPr="00720FA2">
        <w:rPr>
          <w:rFonts w:eastAsia="Times New Roman" w:cstheme="majorHAnsi"/>
          <w:b/>
          <w:lang w:val="sr-Cyrl-RS"/>
        </w:rPr>
        <w:t xml:space="preserve"> </w:t>
      </w:r>
    </w:p>
    <w:sdt>
      <w:sdtPr>
        <w:rPr>
          <w:rFonts w:asciiTheme="majorHAnsi" w:hAnsiTheme="majorHAnsi" w:cstheme="majorHAnsi"/>
          <w:b/>
          <w:sz w:val="24"/>
          <w:szCs w:val="24"/>
          <w:lang w:val="sr-Cyrl-RS"/>
        </w:rPr>
        <w:id w:val="1574623590"/>
        <w:placeholder>
          <w:docPart w:val="80B2C12ED9374FF1B6C136A6D1C3F062"/>
        </w:placeholder>
        <w:showingPlcHdr/>
        <w:dropDownList>
          <w:listItem w:value="Choose an item."/>
          <w:listItem w:displayText="Партнерства за сарадњу у области високог образовања" w:value="Партнерства за сарадњу у области високог образовања"/>
          <w:listItem w:displayText="Erasmus Mundus" w:value="Erasmus Mundus"/>
          <w:listItem w:displayText="Jean Monnet активности" w:value="Jean Monnet активности"/>
          <w:listItem w:displayText="Изградња капацитета у области високог образовања" w:value="Изградња капацитета у области високог образовања"/>
          <w:listItem w:displayText="Савези за иновације" w:value="Савези за иновације"/>
          <w:listItem w:displayText="Пројекти свесни изазова будућности" w:value="Пројекти свесни изазова будућности"/>
          <w:listItem w:displayText="Aкадемије за унапређење образовања наставника" w:value="Aкадемије за унапређење образовања наставника"/>
          <w:listItem w:displayText="Европски универзитети" w:value="Европски универзитети"/>
        </w:dropDownList>
      </w:sdtPr>
      <w:sdtEndPr/>
      <w:sdtContent>
        <w:p w14:paraId="65F0C4F5" w14:textId="6149415B" w:rsidR="00720FA2" w:rsidRPr="00720FA2" w:rsidRDefault="00720FA2" w:rsidP="00720FA2">
          <w:pPr>
            <w:jc w:val="center"/>
            <w:rPr>
              <w:rFonts w:asciiTheme="majorHAnsi" w:hAnsiTheme="majorHAnsi" w:cstheme="majorHAnsi"/>
              <w:b/>
              <w:sz w:val="24"/>
              <w:szCs w:val="24"/>
              <w:lang w:val="sr-Cyrl-RS"/>
            </w:rPr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одабрати врсту пројекта</w:t>
          </w:r>
        </w:p>
      </w:sdtContent>
    </w:sdt>
    <w:p w14:paraId="64EB3FFB" w14:textId="77777777" w:rsidR="00863829" w:rsidRPr="00720FA2" w:rsidRDefault="00863829" w:rsidP="00863829">
      <w:pPr>
        <w:spacing w:after="0" w:line="240" w:lineRule="auto"/>
        <w:rPr>
          <w:rFonts w:asciiTheme="majorHAnsi" w:hAnsiTheme="majorHAnsi" w:cstheme="majorHAnsi"/>
          <w:sz w:val="16"/>
          <w:szCs w:val="16"/>
        </w:rPr>
      </w:pPr>
    </w:p>
    <w:p w14:paraId="30027EAA" w14:textId="77777777" w:rsidR="006E61A3" w:rsidRPr="00720FA2" w:rsidRDefault="006E61A3" w:rsidP="006E61A3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720FA2">
        <w:rPr>
          <w:rFonts w:asciiTheme="majorHAnsi" w:hAnsiTheme="majorHAnsi" w:cstheme="majorHAnsi"/>
          <w:sz w:val="24"/>
          <w:szCs w:val="24"/>
          <w:lang w:val="sr-Cyrl-RS"/>
        </w:rPr>
        <w:t xml:space="preserve">Реализатор пројекта </w:t>
      </w:r>
      <w:sdt>
        <w:sdtPr>
          <w:rPr>
            <w:rFonts w:asciiTheme="majorHAnsi" w:hAnsiTheme="majorHAnsi" w:cstheme="majorHAnsi"/>
            <w:sz w:val="24"/>
            <w:szCs w:val="24"/>
            <w:lang w:val="sr-Cyrl-RS"/>
          </w:rPr>
          <w:id w:val="1152177080"/>
          <w:placeholder>
            <w:docPart w:val="3AC57202F75045D08BBEE72E7593900F"/>
          </w:placeholder>
          <w:showingPlcHdr/>
          <w:dropDownList>
            <w:listItem w:value="Choose an item."/>
            <w:listItem w:displayText="Факултет ликовних уметности" w:value="Факултет ликовних уметности"/>
            <w:listItem w:displayText="Факултет музичке уметности" w:value="Факултет музичке уметности"/>
            <w:listItem w:displayText="Факултет примењених уметности" w:value="Факултет примењених уметности"/>
            <w:listItem w:displayText="Факултет драмских уметности" w:value="Факултет драмских уметности"/>
            <w:listItem w:displayText="Центар за нтердисциплинарне студије" w:value="Центар за нтердисциплинарне студије"/>
            <w:listItem w:displayText="Универзитет" w:value="Универзитет"/>
          </w:dropDownList>
        </w:sdtPr>
        <w:sdtEndPr/>
        <w:sdtContent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одабрати</w:t>
          </w:r>
        </w:sdtContent>
      </w:sdt>
    </w:p>
    <w:p w14:paraId="6AC20A9C" w14:textId="77777777" w:rsidR="00863829" w:rsidRPr="00720FA2" w:rsidRDefault="00863829" w:rsidP="00863829">
      <w:pPr>
        <w:spacing w:after="0" w:line="240" w:lineRule="auto"/>
        <w:rPr>
          <w:rFonts w:asciiTheme="majorHAnsi" w:hAnsiTheme="majorHAnsi" w:cstheme="majorHAnsi"/>
          <w:sz w:val="16"/>
          <w:szCs w:val="16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2977"/>
        <w:gridCol w:w="3686"/>
        <w:gridCol w:w="3969"/>
      </w:tblGrid>
      <w:tr w:rsidR="00863829" w:rsidRPr="00720FA2" w14:paraId="41739B09" w14:textId="77777777" w:rsidTr="001D3F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311DEE1F" w14:textId="77777777" w:rsidR="00863829" w:rsidRPr="00720FA2" w:rsidRDefault="000A00EE" w:rsidP="00863829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Радни н</w:t>
            </w:r>
            <w:r w:rsidR="00863829"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азив пројект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6444E0DE" w14:textId="77777777" w:rsidR="00863829" w:rsidRPr="00720FA2" w:rsidRDefault="00D74DD3" w:rsidP="0086382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  <w:bookmarkEnd w:id="0"/>
          </w:p>
        </w:tc>
      </w:tr>
      <w:tr w:rsidR="006E61A3" w:rsidRPr="00720FA2" w14:paraId="5DDAB94B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0B0F81D0" w14:textId="77777777" w:rsidR="006E61A3" w:rsidRPr="00720FA2" w:rsidRDefault="006E61A3" w:rsidP="00863829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Акроним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6CF3BE5C" w14:textId="77777777" w:rsidR="006E61A3" w:rsidRPr="00720FA2" w:rsidRDefault="0049030B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 w:rsidRPr="00720FA2">
              <w:rPr>
                <w:rFonts w:asciiTheme="majorHAnsi" w:hAnsiTheme="majorHAnsi" w:cstheme="majorHAnsi"/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  <w:b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  <w:b/>
              </w:rPr>
            </w:r>
            <w:r w:rsidRPr="00720FA2">
              <w:rPr>
                <w:rFonts w:asciiTheme="majorHAnsi" w:hAnsiTheme="majorHAnsi" w:cstheme="majorHAnsi"/>
                <w:b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</w:rPr>
              <w:fldChar w:fldCharType="end"/>
            </w:r>
          </w:p>
        </w:tc>
      </w:tr>
      <w:tr w:rsidR="00863829" w:rsidRPr="00720FA2" w14:paraId="5992CC90" w14:textId="77777777" w:rsidTr="001D3F1F">
        <w:trPr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2B03656A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лога Универзитета уметности у пројекту</w:t>
            </w:r>
          </w:p>
        </w:tc>
        <w:tc>
          <w:tcPr>
            <w:tcW w:w="3686" w:type="dxa"/>
            <w:shd w:val="clear" w:color="auto" w:fill="EDF5FD"/>
          </w:tcPr>
          <w:p w14:paraId="3C564DF4" w14:textId="77777777" w:rsidR="00863829" w:rsidRPr="00720FA2" w:rsidRDefault="003555F9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sdt>
              <w:sdtPr>
                <w:rPr>
                  <w:rFonts w:asciiTheme="majorHAnsi" w:hAnsiTheme="majorHAnsi" w:cstheme="majorHAnsi"/>
                  <w:lang w:val="sr-Cyrl-RS"/>
                </w:rPr>
                <w:id w:val="109536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DD3" w:rsidRPr="00720FA2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63829" w:rsidRPr="00720FA2">
              <w:rPr>
                <w:rFonts w:asciiTheme="majorHAnsi" w:hAnsiTheme="majorHAnsi" w:cstheme="majorHAnsi"/>
                <w:lang w:val="sr-Cyrl-RS"/>
              </w:rPr>
              <w:t xml:space="preserve"> координација</w:t>
            </w:r>
          </w:p>
        </w:tc>
        <w:tc>
          <w:tcPr>
            <w:tcW w:w="3969" w:type="dxa"/>
            <w:shd w:val="clear" w:color="auto" w:fill="EDF5FD"/>
          </w:tcPr>
          <w:p w14:paraId="55F95731" w14:textId="77777777" w:rsidR="00863829" w:rsidRPr="00720FA2" w:rsidRDefault="003555F9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lang w:val="sr-Cyrl-RS"/>
                </w:rPr>
                <w:id w:val="1526142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DD3" w:rsidRPr="00720FA2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D74DD3" w:rsidRPr="00720FA2">
              <w:rPr>
                <w:rFonts w:asciiTheme="majorHAnsi" w:hAnsiTheme="majorHAnsi" w:cstheme="majorHAnsi"/>
                <w:lang w:val="sr-Cyrl-RS"/>
              </w:rPr>
              <w:t xml:space="preserve"> </w:t>
            </w:r>
            <w:r w:rsidR="00863829" w:rsidRPr="00720FA2">
              <w:rPr>
                <w:rFonts w:asciiTheme="majorHAnsi" w:hAnsiTheme="majorHAnsi" w:cstheme="majorHAnsi"/>
                <w:lang w:val="sr-Cyrl-RS"/>
              </w:rPr>
              <w:t>партнерство</w:t>
            </w:r>
          </w:p>
        </w:tc>
      </w:tr>
      <w:tr w:rsidR="00863829" w:rsidRPr="00720FA2" w14:paraId="1DCB0A9A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6FBEA160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купно трајање пројект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7F41E3BF" w14:textId="77777777" w:rsidR="00863829" w:rsidRPr="00720FA2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863829" w:rsidRPr="00720FA2" w14:paraId="25D3EE00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1162854C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атум почетк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0BA075CD" w14:textId="77777777" w:rsidR="00863829" w:rsidRPr="00720FA2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863829" w:rsidRPr="00720FA2" w14:paraId="02E41730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4E5E3623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атум завршетк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0F4FC924" w14:textId="77777777" w:rsidR="00863829" w:rsidRPr="00720FA2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035A4D41" w14:textId="4F0FFD6A" w:rsidR="006E61A3" w:rsidRDefault="006E61A3" w:rsidP="006E61A3">
      <w:pPr>
        <w:spacing w:after="0" w:line="240" w:lineRule="auto"/>
        <w:rPr>
          <w:rFonts w:asciiTheme="majorHAnsi" w:hAnsiTheme="majorHAnsi" w:cstheme="majorHAnsi"/>
          <w:lang w:val="sr-Cyrl-RS"/>
        </w:rPr>
      </w:pPr>
    </w:p>
    <w:p w14:paraId="3379A2BA" w14:textId="77777777" w:rsidR="00DE4AAA" w:rsidRPr="00720FA2" w:rsidRDefault="00DE4AAA" w:rsidP="006E61A3">
      <w:pPr>
        <w:spacing w:after="0" w:line="240" w:lineRule="auto"/>
        <w:rPr>
          <w:rFonts w:asciiTheme="majorHAnsi" w:hAnsiTheme="majorHAnsi" w:cstheme="majorHAnsi"/>
          <w:lang w:val="sr-Cyrl-RS"/>
        </w:rPr>
      </w:pPr>
    </w:p>
    <w:p w14:paraId="3A526EAA" w14:textId="77777777" w:rsidR="006E61A3" w:rsidRPr="00720FA2" w:rsidRDefault="006E61A3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Краћи опис пројекта</w:t>
      </w:r>
    </w:p>
    <w:sdt>
      <w:sdtPr>
        <w:rPr>
          <w:rFonts w:asciiTheme="majorHAnsi" w:hAnsiTheme="majorHAnsi" w:cstheme="majorHAnsi"/>
        </w:rPr>
        <w:id w:val="-1073273803"/>
        <w:placeholder>
          <w:docPart w:val="CC90130C33274CDFA48F8C1546C264BD"/>
        </w:placeholder>
        <w:showingPlcHdr/>
      </w:sdtPr>
      <w:sdtEndPr/>
      <w:sdtContent>
        <w:p w14:paraId="076C3523" w14:textId="77777777" w:rsidR="0049030B" w:rsidRPr="00720FA2" w:rsidRDefault="0049030B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5D3F2B8C" w14:textId="77777777" w:rsidR="0049030B" w:rsidRPr="00720FA2" w:rsidRDefault="0049030B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5B767DAA" w14:textId="77777777" w:rsidR="0049030B" w:rsidRPr="00720FA2" w:rsidRDefault="0049030B" w:rsidP="006E61A3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6BBFBA7F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Циљеви пројекта</w:t>
      </w:r>
    </w:p>
    <w:sdt>
      <w:sdtPr>
        <w:rPr>
          <w:rFonts w:asciiTheme="majorHAnsi" w:hAnsiTheme="majorHAnsi" w:cstheme="majorHAnsi"/>
        </w:rPr>
        <w:id w:val="-489482069"/>
        <w:placeholder>
          <w:docPart w:val="B6835A72D73C4D3E82BB9ECB42CAA965"/>
        </w:placeholder>
        <w:showingPlcHdr/>
      </w:sdtPr>
      <w:sdtEndPr/>
      <w:sdtContent>
        <w:p w14:paraId="35628EE0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21100137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7E0B6CA6" w14:textId="77777777" w:rsidR="001D3F1F" w:rsidRPr="00720FA2" w:rsidRDefault="001D3F1F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17541C0F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Очекивани резултати</w:t>
      </w:r>
    </w:p>
    <w:sdt>
      <w:sdtPr>
        <w:rPr>
          <w:rFonts w:asciiTheme="majorHAnsi" w:hAnsiTheme="majorHAnsi" w:cstheme="majorHAnsi"/>
        </w:rPr>
        <w:id w:val="71784010"/>
        <w:placeholder>
          <w:docPart w:val="8A14FC7890C04A578A8DA50656BB30FB"/>
        </w:placeholder>
        <w:showingPlcHdr/>
      </w:sdtPr>
      <w:sdtEndPr/>
      <w:sdtContent>
        <w:p w14:paraId="10C539C1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79454D78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72B9E2CF" w14:textId="77777777" w:rsidR="001D3F1F" w:rsidRPr="00720FA2" w:rsidRDefault="001D3F1F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603F26E5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Одрживост пројекта и пројектних резултата</w:t>
      </w:r>
    </w:p>
    <w:sdt>
      <w:sdtPr>
        <w:rPr>
          <w:rFonts w:asciiTheme="majorHAnsi" w:hAnsiTheme="majorHAnsi" w:cstheme="majorHAnsi"/>
        </w:rPr>
        <w:id w:val="-1112509191"/>
        <w:placeholder>
          <w:docPart w:val="B6C7F074F228496BA87815B91A1DAC33"/>
        </w:placeholder>
        <w:showingPlcHdr/>
      </w:sdtPr>
      <w:sdtEndPr/>
      <w:sdtContent>
        <w:p w14:paraId="71C3F73B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05F07CB0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75EC0EED" w14:textId="77777777" w:rsidR="0049030B" w:rsidRPr="00720FA2" w:rsidRDefault="0049030B" w:rsidP="006E61A3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06655F45" w14:textId="51E28FC2" w:rsidR="00E70500" w:rsidRPr="00E70500" w:rsidRDefault="00E70500" w:rsidP="00E70500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 xml:space="preserve">Усклађеност пројекта са </w:t>
      </w:r>
      <w:hyperlink r:id="rId12" w:history="1">
        <w:r w:rsidRPr="00E70500">
          <w:rPr>
            <w:rStyle w:val="Hyperlink"/>
            <w:rFonts w:asciiTheme="majorHAnsi" w:hAnsiTheme="majorHAnsi" w:cstheme="majorHAnsi"/>
            <w:b/>
            <w:i/>
            <w:u w:val="none"/>
            <w:lang w:val="sr-Cyrl-RS"/>
          </w:rPr>
          <w:t xml:space="preserve">Стратегијом интернационализације Универзитета </w:t>
        </w:r>
      </w:hyperlink>
    </w:p>
    <w:sdt>
      <w:sdtPr>
        <w:rPr>
          <w:rFonts w:asciiTheme="majorHAnsi" w:hAnsiTheme="majorHAnsi" w:cstheme="majorHAnsi"/>
        </w:rPr>
        <w:id w:val="1232272892"/>
        <w:placeholder>
          <w:docPart w:val="C5B51015A9DF451FAA68F4BF9DF9470B"/>
        </w:placeholder>
        <w:showingPlcHdr/>
      </w:sdtPr>
      <w:sdtEndPr/>
      <w:sdtContent>
        <w:p w14:paraId="7A0493D5" w14:textId="77777777" w:rsidR="00E70500" w:rsidRPr="00720FA2" w:rsidRDefault="00E70500" w:rsidP="00E70500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1CA8544F" w14:textId="77777777" w:rsidR="00E70500" w:rsidRPr="00720FA2" w:rsidRDefault="00E70500" w:rsidP="00E70500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3A57D9BE" w14:textId="77777777" w:rsidR="00DE4AAA" w:rsidRPr="00DE4AAA" w:rsidRDefault="00DE4AAA" w:rsidP="00E70500">
      <w:pPr>
        <w:spacing w:line="240" w:lineRule="auto"/>
        <w:ind w:left="-450"/>
        <w:rPr>
          <w:rFonts w:asciiTheme="majorHAnsi" w:hAnsiTheme="majorHAnsi" w:cstheme="majorHAnsi"/>
          <w:b/>
          <w:color w:val="1F4E79" w:themeColor="accent1" w:themeShade="80"/>
          <w:lang w:val="sr-Cyrl-RS"/>
        </w:rPr>
      </w:pPr>
    </w:p>
    <w:p w14:paraId="37F78DEA" w14:textId="77777777" w:rsidR="00E70500" w:rsidRPr="00DE4AAA" w:rsidRDefault="00E70500" w:rsidP="00E70500">
      <w:pPr>
        <w:spacing w:line="240" w:lineRule="auto"/>
        <w:rPr>
          <w:rFonts w:asciiTheme="majorHAnsi" w:hAnsiTheme="majorHAnsi" w:cstheme="majorHAnsi"/>
          <w:b/>
          <w:color w:val="1F4E79" w:themeColor="accent1" w:themeShade="80"/>
          <w:lang w:val="sr-Cyrl-RS"/>
        </w:rPr>
      </w:pPr>
    </w:p>
    <w:p w14:paraId="7C0593A1" w14:textId="119FBBE2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Навести конкретне активности које ће у пројекту реализовати Универзите</w:t>
      </w:r>
      <w:r w:rsidR="000A00EE"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т уметности*</w:t>
      </w:r>
    </w:p>
    <w:sdt>
      <w:sdtPr>
        <w:rPr>
          <w:rFonts w:asciiTheme="majorHAnsi" w:hAnsiTheme="majorHAnsi" w:cstheme="majorHAnsi"/>
        </w:rPr>
        <w:id w:val="110866823"/>
        <w:placeholder>
          <w:docPart w:val="2262111F595A4C709AAB466BD2E25642"/>
        </w:placeholder>
        <w:showingPlcHdr/>
      </w:sdtPr>
      <w:sdtEndPr/>
      <w:sdtContent>
        <w:p w14:paraId="7CFD794D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23237BE1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235438C9" w14:textId="437BB7FC" w:rsidR="000A00EE" w:rsidRDefault="000A00EE" w:rsidP="00E70500">
      <w:pPr>
        <w:spacing w:after="0" w:line="240" w:lineRule="auto"/>
        <w:ind w:left="-45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*Експлицитно наведите да ли је пројектом предвиђено оснивање организационих целина, акредитација </w:t>
      </w:r>
      <w:r w:rsidR="004338D1"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нових </w:t>
      </w: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студијских програма, усвајање нових </w:t>
      </w:r>
      <w:r w:rsidR="004338D1"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институционалних </w:t>
      </w: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политика </w:t>
      </w:r>
      <w:r w:rsidR="004338D1"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и др.</w:t>
      </w:r>
    </w:p>
    <w:p w14:paraId="7C4E1E87" w14:textId="0B3FE022" w:rsidR="00E70500" w:rsidRDefault="00E70500" w:rsidP="00E70500">
      <w:pPr>
        <w:spacing w:after="0" w:line="240" w:lineRule="auto"/>
        <w:ind w:left="-45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</w:p>
    <w:p w14:paraId="2C863306" w14:textId="77777777" w:rsidR="00E70500" w:rsidRPr="00720FA2" w:rsidRDefault="00E70500" w:rsidP="00E70500">
      <w:pPr>
        <w:spacing w:after="0" w:line="240" w:lineRule="auto"/>
        <w:ind w:left="-45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</w:p>
    <w:p w14:paraId="0A91B4A4" w14:textId="4F092B47" w:rsidR="00E70500" w:rsidRPr="00720FA2" w:rsidRDefault="00E70500" w:rsidP="00E70500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Прелиминарни буџет</w:t>
      </w:r>
      <w:r w:rsidR="00F3550B" w:rsidRPr="00F3550B">
        <w:rPr>
          <w:rFonts w:asciiTheme="majorHAnsi" w:hAnsiTheme="majorHAnsi" w:cstheme="majorHAnsi"/>
          <w:i/>
          <w:color w:val="1F4E79" w:themeColor="accent1" w:themeShade="80"/>
          <w:lang w:val="sr-Cyrl-RS"/>
        </w:rPr>
        <w:t xml:space="preserve"> </w:t>
      </w:r>
      <w:r w:rsidR="00F3550B" w:rsidRPr="00F3550B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у €</w:t>
      </w: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3514"/>
        <w:gridCol w:w="7118"/>
      </w:tblGrid>
      <w:tr w:rsidR="00BC2F07" w:rsidRPr="00720FA2" w14:paraId="6943F505" w14:textId="77777777" w:rsidTr="00F355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0C798074" w14:textId="5D1CBD64" w:rsidR="004338D1" w:rsidRPr="00720FA2" w:rsidRDefault="00F3550B" w:rsidP="0043302B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Укупан буџет пројекта</w:t>
            </w:r>
            <w:r w:rsidR="004338D1"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**</w:t>
            </w:r>
          </w:p>
        </w:tc>
        <w:tc>
          <w:tcPr>
            <w:tcW w:w="7118" w:type="dxa"/>
            <w:shd w:val="clear" w:color="auto" w:fill="EDF5FD"/>
          </w:tcPr>
          <w:p w14:paraId="2C41897B" w14:textId="77777777" w:rsidR="004338D1" w:rsidRPr="00720FA2" w:rsidRDefault="004338D1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C2F07" w:rsidRPr="00720FA2" w14:paraId="4609BD10" w14:textId="77777777" w:rsidTr="00F355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6F1BA9A3" w14:textId="77777777" w:rsidR="004338D1" w:rsidRPr="00F3550B" w:rsidRDefault="004338D1" w:rsidP="0043302B">
            <w:pPr>
              <w:spacing w:after="0" w:line="240" w:lineRule="auto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3550B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Буџет </w:t>
            </w:r>
            <w:r w:rsidR="00BC2F07" w:rsidRPr="00F3550B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за </w:t>
            </w:r>
            <w:r w:rsidRPr="00F3550B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ниверзитет уметности</w:t>
            </w:r>
          </w:p>
        </w:tc>
        <w:tc>
          <w:tcPr>
            <w:tcW w:w="7118" w:type="dxa"/>
            <w:shd w:val="clear" w:color="auto" w:fill="EDF5FD"/>
          </w:tcPr>
          <w:p w14:paraId="1347D6D7" w14:textId="77777777" w:rsidR="004338D1" w:rsidRPr="00720FA2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 w:rsidRPr="00720FA2">
              <w:rPr>
                <w:rFonts w:asciiTheme="majorHAnsi" w:hAnsiTheme="majorHAnsi" w:cstheme="majorHAnsi"/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  <w:b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  <w:b/>
              </w:rPr>
            </w:r>
            <w:r w:rsidRPr="00720FA2">
              <w:rPr>
                <w:rFonts w:asciiTheme="majorHAnsi" w:hAnsiTheme="majorHAnsi" w:cstheme="majorHAnsi"/>
                <w:b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</w:rPr>
              <w:fldChar w:fldCharType="end"/>
            </w:r>
          </w:p>
        </w:tc>
      </w:tr>
      <w:tr w:rsidR="00BC2F07" w:rsidRPr="00720FA2" w14:paraId="5C2A684E" w14:textId="77777777" w:rsidTr="00F355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7EA6E92C" w14:textId="77777777" w:rsidR="004338D1" w:rsidRPr="00F3550B" w:rsidRDefault="004338D1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355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знос кофинансирања</w:t>
            </w:r>
          </w:p>
        </w:tc>
        <w:tc>
          <w:tcPr>
            <w:tcW w:w="7118" w:type="dxa"/>
            <w:shd w:val="clear" w:color="auto" w:fill="EDF5FD"/>
          </w:tcPr>
          <w:p w14:paraId="644C3F6F" w14:textId="77777777" w:rsidR="004338D1" w:rsidRPr="00720FA2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C2F07" w:rsidRPr="00720FA2" w14:paraId="37562029" w14:textId="77777777" w:rsidTr="00F355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61F05026" w14:textId="77777777" w:rsidR="004338D1" w:rsidRPr="00F3550B" w:rsidRDefault="004338D1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355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знос предфинансирања</w:t>
            </w:r>
          </w:p>
        </w:tc>
        <w:tc>
          <w:tcPr>
            <w:tcW w:w="7118" w:type="dxa"/>
            <w:shd w:val="clear" w:color="auto" w:fill="EDF5FD"/>
          </w:tcPr>
          <w:p w14:paraId="5B3FBD83" w14:textId="77777777" w:rsidR="004338D1" w:rsidRPr="00720FA2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3550B" w:rsidRPr="00720FA2" w14:paraId="47AD9FF4" w14:textId="77777777" w:rsidTr="00F355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3362BD09" w14:textId="726727B0" w:rsidR="00F3550B" w:rsidRPr="00F3550B" w:rsidRDefault="00F3550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355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одатни подаци о буџету</w:t>
            </w:r>
          </w:p>
        </w:tc>
        <w:tc>
          <w:tcPr>
            <w:tcW w:w="7118" w:type="dxa"/>
            <w:shd w:val="clear" w:color="auto" w:fill="EDF5FD"/>
          </w:tcPr>
          <w:p w14:paraId="6DFAC03C" w14:textId="0661C267" w:rsidR="00F3550B" w:rsidRPr="00720FA2" w:rsidRDefault="00F3550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7E1C8900" w14:textId="6F6BA79B" w:rsidR="001D3F1F" w:rsidRDefault="00BC2F07" w:rsidP="00E70500">
      <w:pPr>
        <w:spacing w:after="0" w:line="240" w:lineRule="auto"/>
        <w:ind w:left="-450" w:firstLine="9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</w:rPr>
        <w:t>**</w:t>
      </w: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Обавезан податак уколико је Универзитет уметности координатор пројекта</w:t>
      </w:r>
    </w:p>
    <w:p w14:paraId="1009DC5F" w14:textId="77777777" w:rsidR="00F3550B" w:rsidRPr="00720FA2" w:rsidRDefault="00F3550B" w:rsidP="00E70500">
      <w:pPr>
        <w:spacing w:after="0" w:line="240" w:lineRule="auto"/>
        <w:ind w:left="-450" w:firstLine="9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</w:p>
    <w:p w14:paraId="27C0C97A" w14:textId="77777777" w:rsidR="004338D1" w:rsidRPr="00720FA2" w:rsidRDefault="004338D1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3514"/>
        <w:gridCol w:w="7118"/>
      </w:tblGrid>
      <w:tr w:rsidR="00192DE5" w:rsidRPr="00720FA2" w14:paraId="6CDB912C" w14:textId="77777777" w:rsidTr="00192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 w:val="restart"/>
            <w:shd w:val="clear" w:color="auto" w:fill="FFFFFF" w:themeFill="background1"/>
          </w:tcPr>
          <w:p w14:paraId="29FE0631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Руководилац пројекта</w:t>
            </w:r>
          </w:p>
        </w:tc>
        <w:sdt>
          <w:sdtPr>
            <w:rPr>
              <w:rFonts w:asciiTheme="majorHAnsi" w:hAnsiTheme="majorHAnsi" w:cstheme="majorHAnsi"/>
              <w:lang w:val="sr-Cyrl-RS"/>
            </w:rPr>
            <w:id w:val="-396829990"/>
            <w:placeholder>
              <w:docPart w:val="5636FEF997344834B5D0D8E941BA13DD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11405A79" w14:textId="77777777" w:rsidR="00192DE5" w:rsidRPr="00720FA2" w:rsidRDefault="00192DE5" w:rsidP="00192DE5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lang w:val="sr-Cyrl-RS"/>
                  </w:rPr>
                </w:pPr>
                <w:r w:rsidRPr="00D75DA4">
                  <w:rPr>
                    <w:rStyle w:val="PlaceholderText"/>
                    <w:rFonts w:asciiTheme="majorHAnsi" w:hAnsiTheme="majorHAnsi" w:cstheme="majorHAnsi"/>
                    <w:b w:val="0"/>
                    <w:i/>
                    <w:color w:val="1F4E79" w:themeColor="accent1" w:themeShade="80"/>
                    <w:lang w:val="sr-Cyrl-RS"/>
                  </w:rPr>
                  <w:t>име и презиме</w:t>
                </w:r>
              </w:p>
            </w:tc>
          </w:sdtContent>
        </w:sdt>
      </w:tr>
      <w:tr w:rsidR="00192DE5" w:rsidRPr="00720FA2" w14:paraId="79835320" w14:textId="77777777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3E5D2E2F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-1592004419"/>
            <w:placeholder>
              <w:docPart w:val="DBA34FCAC20D487D8AACCFAE756D6BCF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17C19BD1" w14:textId="77777777" w:rsidR="00192DE5" w:rsidRPr="00720FA2" w:rsidRDefault="00E25E03" w:rsidP="00E25E03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улога у матичној установи</w:t>
                </w:r>
              </w:p>
            </w:tc>
          </w:sdtContent>
        </w:sdt>
      </w:tr>
      <w:tr w:rsidR="00192DE5" w:rsidRPr="00720FA2" w14:paraId="7C84E608" w14:textId="77777777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3E18E74A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884523014"/>
            <w:placeholder>
              <w:docPart w:val="06C510B6B0B44EC7A5390FD507E4BE7E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5C6DD4AD" w14:textId="77777777" w:rsidR="00192DE5" w:rsidRPr="00720FA2" w:rsidRDefault="00192DE5" w:rsidP="00192DE5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телефон</w:t>
                </w:r>
              </w:p>
            </w:tc>
          </w:sdtContent>
        </w:sdt>
      </w:tr>
      <w:tr w:rsidR="00192DE5" w:rsidRPr="00720FA2" w14:paraId="05FFEAEC" w14:textId="77777777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1179C469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1184625521"/>
            <w:placeholder>
              <w:docPart w:val="25A0A1B1A86740B9B64DE09A837963E2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07709B3B" w14:textId="77777777" w:rsidR="00192DE5" w:rsidRPr="00720FA2" w:rsidRDefault="00822319" w:rsidP="00822319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јл</w:t>
                </w:r>
              </w:p>
            </w:tc>
          </w:sdtContent>
        </w:sdt>
      </w:tr>
      <w:tr w:rsidR="00822319" w:rsidRPr="00720FA2" w14:paraId="4A20A32E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 w:val="restart"/>
            <w:shd w:val="clear" w:color="auto" w:fill="FFFFFF" w:themeFill="background1"/>
          </w:tcPr>
          <w:p w14:paraId="45E413F6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Администратор пројекта</w:t>
            </w:r>
          </w:p>
        </w:tc>
        <w:sdt>
          <w:sdtPr>
            <w:rPr>
              <w:rFonts w:asciiTheme="majorHAnsi" w:hAnsiTheme="majorHAnsi" w:cstheme="majorHAnsi"/>
              <w:b/>
              <w:lang w:val="sr-Cyrl-RS"/>
            </w:rPr>
            <w:id w:val="-2121294022"/>
            <w:placeholder>
              <w:docPart w:val="A5B1CDD1F39A46E38B811029628B9DC2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59DE8EFF" w14:textId="77777777" w:rsidR="00822319" w:rsidRPr="00720FA2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b/>
                    <w:lang w:val="sr-Cyrl-RS"/>
                  </w:rPr>
                </w:pPr>
                <w:r w:rsidRPr="00D75DA4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 и презиме</w:t>
                </w:r>
              </w:p>
            </w:tc>
          </w:sdtContent>
        </w:sdt>
      </w:tr>
      <w:tr w:rsidR="00822319" w:rsidRPr="00720FA2" w14:paraId="28500310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6120EDAE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762960263"/>
            <w:placeholder>
              <w:docPart w:val="FA262EFBFE5346808A3D338322EB8AFA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474B2179" w14:textId="77777777" w:rsidR="00822319" w:rsidRPr="00720FA2" w:rsidRDefault="00E25E03" w:rsidP="00822319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улога у матичној установи</w:t>
                </w:r>
              </w:p>
            </w:tc>
          </w:sdtContent>
        </w:sdt>
      </w:tr>
      <w:tr w:rsidR="00822319" w:rsidRPr="00720FA2" w14:paraId="7E17635C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20924A11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312449155"/>
            <w:placeholder>
              <w:docPart w:val="9F05FBF2DA3D4D888EF857ADD295B008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27302C12" w14:textId="77777777" w:rsidR="00822319" w:rsidRPr="00720FA2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телефон</w:t>
                </w:r>
              </w:p>
            </w:tc>
          </w:sdtContent>
        </w:sdt>
      </w:tr>
      <w:tr w:rsidR="00822319" w:rsidRPr="00720FA2" w14:paraId="45DEE954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624BC2CC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1103994922"/>
            <w:placeholder>
              <w:docPart w:val="581D02223E0B4CEA829E8516550DC8A0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0F7CE80D" w14:textId="77777777" w:rsidR="00822319" w:rsidRPr="00720FA2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јл</w:t>
                </w:r>
              </w:p>
            </w:tc>
          </w:sdtContent>
        </w:sdt>
      </w:tr>
    </w:tbl>
    <w:p w14:paraId="13AA149C" w14:textId="77777777" w:rsidR="004338D1" w:rsidRPr="00720FA2" w:rsidRDefault="004338D1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7EE55705" w14:textId="77777777" w:rsidR="00192DE5" w:rsidRPr="00720FA2" w:rsidRDefault="00FF600E" w:rsidP="00FF600E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eastAsia="Times New Roman" w:hAnsiTheme="majorHAnsi" w:cstheme="majorHAnsi"/>
          <w:b/>
          <w:i/>
          <w:color w:val="1F4E79" w:themeColor="accent1" w:themeShade="80"/>
          <w:lang w:val="sr-Cyrl-RS"/>
        </w:rPr>
        <w:t>Партнерске институције које учествују  у пројекту***</w:t>
      </w:r>
    </w:p>
    <w:tbl>
      <w:tblPr>
        <w:tblStyle w:val="GridTable1Light-Accent3"/>
        <w:tblW w:w="10624" w:type="dxa"/>
        <w:tblInd w:w="-459" w:type="dxa"/>
        <w:tblLook w:val="04A0" w:firstRow="1" w:lastRow="0" w:firstColumn="1" w:lastColumn="0" w:noHBand="0" w:noVBand="1"/>
      </w:tblPr>
      <w:tblGrid>
        <w:gridCol w:w="1621"/>
        <w:gridCol w:w="4323"/>
        <w:gridCol w:w="1916"/>
        <w:gridCol w:w="1324"/>
        <w:gridCol w:w="1440"/>
      </w:tblGrid>
      <w:tr w:rsidR="00FF600E" w:rsidRPr="00720FA2" w14:paraId="4BFF1902" w14:textId="77777777" w:rsidTr="00FF6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3F485D6B" w14:textId="77777777" w:rsidR="00FF600E" w:rsidRPr="00720FA2" w:rsidRDefault="00FF600E" w:rsidP="002175FC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улога </w:t>
            </w:r>
          </w:p>
        </w:tc>
        <w:tc>
          <w:tcPr>
            <w:tcW w:w="4323" w:type="dxa"/>
            <w:shd w:val="clear" w:color="auto" w:fill="FFFFFF" w:themeFill="background1"/>
          </w:tcPr>
          <w:p w14:paraId="56349C6C" w14:textId="77777777" w:rsidR="00FF600E" w:rsidRPr="00720FA2" w:rsidRDefault="00FF600E" w:rsidP="00FF600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назив </w:t>
            </w:r>
            <w:r w:rsidR="002175FC"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нституције</w:t>
            </w:r>
          </w:p>
        </w:tc>
        <w:tc>
          <w:tcPr>
            <w:tcW w:w="1916" w:type="dxa"/>
            <w:shd w:val="clear" w:color="auto" w:fill="FFFFFF" w:themeFill="background1"/>
          </w:tcPr>
          <w:p w14:paraId="3B61D12C" w14:textId="77777777" w:rsidR="00FF600E" w:rsidRPr="00720FA2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тип институције</w:t>
            </w:r>
          </w:p>
        </w:tc>
        <w:tc>
          <w:tcPr>
            <w:tcW w:w="1324" w:type="dxa"/>
            <w:shd w:val="clear" w:color="auto" w:fill="FFFFFF" w:themeFill="background1"/>
          </w:tcPr>
          <w:p w14:paraId="32A25B14" w14:textId="77777777" w:rsidR="00FF600E" w:rsidRPr="00720FA2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град</w:t>
            </w:r>
          </w:p>
        </w:tc>
        <w:tc>
          <w:tcPr>
            <w:tcW w:w="1440" w:type="dxa"/>
            <w:shd w:val="clear" w:color="auto" w:fill="FFFFFF" w:themeFill="background1"/>
          </w:tcPr>
          <w:p w14:paraId="198CDCCB" w14:textId="77777777" w:rsidR="00FF600E" w:rsidRPr="00720FA2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ржава</w:t>
            </w:r>
          </w:p>
        </w:tc>
      </w:tr>
      <w:tr w:rsidR="00FF600E" w:rsidRPr="00720FA2" w14:paraId="08608D3C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146F4396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координатор</w:t>
            </w:r>
          </w:p>
        </w:tc>
        <w:tc>
          <w:tcPr>
            <w:tcW w:w="4323" w:type="dxa"/>
            <w:shd w:val="clear" w:color="auto" w:fill="EDF5FD"/>
          </w:tcPr>
          <w:p w14:paraId="0B808D8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  <w:bookmarkEnd w:id="1"/>
          </w:p>
        </w:tc>
        <w:tc>
          <w:tcPr>
            <w:tcW w:w="1916" w:type="dxa"/>
            <w:shd w:val="clear" w:color="auto" w:fill="EDF5FD"/>
          </w:tcPr>
          <w:p w14:paraId="5DC1A105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684B332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27F54B9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45FB2F75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7B16F9EE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3B7F161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157E9F1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35A8D938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29A1F9DC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3A3E3B04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505880BB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6E4F6EF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78618658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506BE537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5645439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7305BA4B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006ACF6A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1CA3C98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52765C5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21C05779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6AE8760D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24D54AE4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3DC8CCE7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</w:t>
            </w:r>
            <w:r w:rsidR="00C447AB"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ер</w:t>
            </w:r>
          </w:p>
        </w:tc>
        <w:tc>
          <w:tcPr>
            <w:tcW w:w="4323" w:type="dxa"/>
            <w:shd w:val="clear" w:color="auto" w:fill="EDF5FD"/>
          </w:tcPr>
          <w:p w14:paraId="5B6984E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7A1D24C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4B17E3D8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6E8CA65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058766EE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25A6E22C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0E3F878E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364016B2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53B388C6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2992F32A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26461C08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368475AE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12A3570D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1F4F421A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3EA791A6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3D8B5B9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43460849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6AAE26C3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3611E819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6801D814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29CB5EA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79FB9312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7A1497EB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70B89DFA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75916844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665A00FF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25E5201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620BCF17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0315082A" w14:textId="77777777" w:rsidR="0043302B" w:rsidRPr="00720FA2" w:rsidRDefault="00FF600E" w:rsidP="00DE4AAA">
      <w:pPr>
        <w:spacing w:after="0" w:line="240" w:lineRule="auto"/>
        <w:ind w:left="-450" w:firstLine="90"/>
        <w:rPr>
          <w:rFonts w:asciiTheme="majorHAnsi" w:hAnsiTheme="majorHAnsi" w:cstheme="majorHAnsi"/>
          <w:i/>
          <w:sz w:val="20"/>
          <w:szCs w:val="20"/>
          <w:lang w:val="sr-Cyrl-RS"/>
        </w:rPr>
      </w:pP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***по потреби додати или обрисати редове</w:t>
      </w:r>
    </w:p>
    <w:p w14:paraId="38E82E7F" w14:textId="77777777" w:rsidR="00F3550B" w:rsidRDefault="00F3550B">
      <w:pPr>
        <w:spacing w:after="160" w:line="259" w:lineRule="auto"/>
        <w:rPr>
          <w:rFonts w:asciiTheme="majorHAnsi" w:hAnsiTheme="majorHAnsi" w:cstheme="majorHAnsi"/>
          <w:lang w:val="sr-Cyrl-CS"/>
        </w:rPr>
      </w:pPr>
      <w:r>
        <w:rPr>
          <w:rFonts w:asciiTheme="majorHAnsi" w:hAnsiTheme="majorHAnsi" w:cstheme="majorHAnsi"/>
          <w:lang w:val="sr-Cyrl-CS"/>
        </w:rPr>
        <w:br w:type="page"/>
      </w:r>
    </w:p>
    <w:p w14:paraId="7C4EC17E" w14:textId="77777777" w:rsidR="00F3550B" w:rsidRDefault="00F3550B" w:rsidP="00F3550B">
      <w:pPr>
        <w:pStyle w:val="Heading1"/>
        <w:rPr>
          <w:rFonts w:ascii="Calibri Light" w:eastAsiaTheme="minorHAnsi" w:hAnsi="Calibri Light" w:cs="Calibri Light"/>
          <w:bCs/>
          <w:color w:val="FFFFFF"/>
          <w:sz w:val="22"/>
          <w:szCs w:val="22"/>
          <w:lang w:val="en-GB"/>
        </w:rPr>
      </w:pPr>
    </w:p>
    <w:p w14:paraId="6F90A25A" w14:textId="77777777" w:rsidR="00F3550B" w:rsidRDefault="00F3550B" w:rsidP="00F3550B">
      <w:pPr>
        <w:pStyle w:val="Heading1"/>
        <w:jc w:val="center"/>
        <w:rPr>
          <w:rStyle w:val="IntenseReference"/>
          <w:rFonts w:ascii="Calibri Light" w:hAnsi="Calibri Light" w:cs="Calibri Light"/>
          <w:color w:val="323E4F" w:themeColor="text2" w:themeShade="BF"/>
          <w:sz w:val="24"/>
          <w:szCs w:val="24"/>
          <w:lang w:val="sr-Cyrl-RS"/>
        </w:rPr>
      </w:pPr>
    </w:p>
    <w:p w14:paraId="09E6A9E6" w14:textId="74620617" w:rsidR="00F3550B" w:rsidRPr="00CA1B11" w:rsidRDefault="00F3550B" w:rsidP="00F3550B">
      <w:pPr>
        <w:pStyle w:val="Heading1"/>
        <w:jc w:val="center"/>
        <w:rPr>
          <w:rStyle w:val="IntenseReference"/>
          <w:rFonts w:ascii="Calibri Light" w:hAnsi="Calibri Light" w:cs="Calibri Light"/>
          <w:color w:val="323E4F" w:themeColor="text2" w:themeShade="BF"/>
          <w:sz w:val="24"/>
          <w:szCs w:val="24"/>
          <w:lang w:val="sr-Cyrl-RS"/>
        </w:rPr>
      </w:pPr>
      <w:r w:rsidRPr="00CA1B11">
        <w:rPr>
          <w:rStyle w:val="IntenseReference"/>
          <w:rFonts w:ascii="Calibri Light" w:hAnsi="Calibri Light" w:cs="Calibri Light"/>
          <w:color w:val="323E4F" w:themeColor="text2" w:themeShade="BF"/>
          <w:sz w:val="24"/>
          <w:szCs w:val="24"/>
          <w:lang w:val="sr-Cyrl-RS"/>
        </w:rPr>
        <w:t>Изјава о сагласности</w:t>
      </w:r>
    </w:p>
    <w:p w14:paraId="71109A11" w14:textId="77777777" w:rsidR="00F3550B" w:rsidRPr="00CA1B11" w:rsidRDefault="00F3550B" w:rsidP="00F3550B">
      <w:pPr>
        <w:rPr>
          <w:rFonts w:ascii="Calibri Light" w:hAnsi="Calibri Light" w:cs="Calibri Light"/>
          <w:lang w:val="sr-Cyrl-RS"/>
        </w:rPr>
      </w:pPr>
    </w:p>
    <w:p w14:paraId="24F38340" w14:textId="77777777" w:rsidR="00F3550B" w:rsidRDefault="00F3550B" w:rsidP="00F3550B">
      <w:pPr>
        <w:jc w:val="both"/>
        <w:rPr>
          <w:rFonts w:ascii="Calibri Light" w:hAnsi="Calibri Light" w:cs="Calibri Light"/>
          <w:lang w:val="sr-Cyrl-RS"/>
        </w:rPr>
      </w:pPr>
    </w:p>
    <w:p w14:paraId="2CFEF881" w14:textId="77777777" w:rsidR="00F3550B" w:rsidRDefault="00F3550B" w:rsidP="00F3550B">
      <w:pPr>
        <w:jc w:val="both"/>
        <w:rPr>
          <w:rFonts w:ascii="Calibri Light" w:hAnsi="Calibri Light" w:cs="Calibri Light"/>
          <w:lang w:val="sr-Cyrl-RS"/>
        </w:rPr>
      </w:pPr>
    </w:p>
    <w:p w14:paraId="4C9046ED" w14:textId="77777777" w:rsidR="00F3550B" w:rsidRDefault="00F3550B" w:rsidP="00F3550B">
      <w:pPr>
        <w:jc w:val="both"/>
        <w:rPr>
          <w:rFonts w:ascii="Calibri Light" w:hAnsi="Calibri Light" w:cs="Calibri Light"/>
          <w:lang w:val="sr-Cyrl-RS"/>
        </w:rPr>
      </w:pPr>
    </w:p>
    <w:p w14:paraId="55FDD8AC" w14:textId="6B86D193" w:rsidR="00F3550B" w:rsidRPr="00CA1B11" w:rsidRDefault="00F3550B" w:rsidP="00F3550B">
      <w:pPr>
        <w:jc w:val="both"/>
        <w:rPr>
          <w:rFonts w:ascii="Calibri Light" w:hAnsi="Calibri Light" w:cs="Calibri Light"/>
          <w:lang w:val="sr-Cyrl-CS"/>
        </w:rPr>
      </w:pPr>
      <w:r w:rsidRPr="00CA1B11">
        <w:rPr>
          <w:rFonts w:ascii="Calibri Light" w:hAnsi="Calibri Light" w:cs="Calibri Light"/>
          <w:lang w:val="sr-Cyrl-CS"/>
        </w:rPr>
        <w:t xml:space="preserve">Под пуном одговорношћу изјављујем да су наведени подаци тачни, као и да сам упознат-а и сагласан-а са </w:t>
      </w:r>
      <w:hyperlink r:id="rId13" w:history="1">
        <w:r w:rsidR="00DE4AAA" w:rsidRPr="00DE4AAA">
          <w:rPr>
            <w:rStyle w:val="Hyperlink"/>
            <w:rFonts w:ascii="Calibri Light" w:hAnsi="Calibri Light" w:cs="Calibri Light"/>
            <w:lang w:val="sr-Cyrl-CS"/>
          </w:rPr>
          <w:t>Правилником о пројектима Универзитета уметности</w:t>
        </w:r>
      </w:hyperlink>
      <w:r w:rsidR="00DE4AAA">
        <w:rPr>
          <w:rFonts w:ascii="Calibri Light" w:hAnsi="Calibri Light" w:cs="Calibri Light"/>
          <w:lang w:val="sr-Cyrl-CS"/>
        </w:rPr>
        <w:t xml:space="preserve"> и </w:t>
      </w:r>
      <w:hyperlink r:id="rId14" w:history="1">
        <w:r w:rsidRPr="00CA1B11">
          <w:rPr>
            <w:rStyle w:val="Hyperlink"/>
            <w:rFonts w:ascii="Calibri Light" w:hAnsi="Calibri Light" w:cs="Calibri Light"/>
            <w:lang w:val="sr-Cyrl-CS"/>
          </w:rPr>
          <w:t>општим правилима програма Еразмус+.</w:t>
        </w:r>
      </w:hyperlink>
    </w:p>
    <w:p w14:paraId="066E31E1" w14:textId="77777777" w:rsidR="00F3550B" w:rsidRPr="00CA1B11" w:rsidRDefault="00F3550B" w:rsidP="00F3550B">
      <w:pPr>
        <w:jc w:val="both"/>
        <w:rPr>
          <w:rFonts w:ascii="Calibri Light" w:hAnsi="Calibri Light" w:cs="Calibri Light"/>
          <w:lang w:val="sr-Cyrl-CS"/>
        </w:rPr>
      </w:pPr>
    </w:p>
    <w:p w14:paraId="52F2F9C2" w14:textId="77777777" w:rsidR="00F3550B" w:rsidRDefault="00F3550B" w:rsidP="00F3550B">
      <w:pPr>
        <w:outlineLvl w:val="0"/>
        <w:rPr>
          <w:rFonts w:ascii="Calibri Light" w:hAnsi="Calibri Light" w:cs="Calibri Light"/>
          <w:bCs/>
          <w:lang w:val="sr-Cyrl-CS"/>
        </w:rPr>
      </w:pPr>
    </w:p>
    <w:p w14:paraId="4E64625D" w14:textId="77777777" w:rsidR="00F3550B" w:rsidRDefault="00F3550B" w:rsidP="00F3550B">
      <w:pPr>
        <w:outlineLvl w:val="0"/>
        <w:rPr>
          <w:rFonts w:ascii="Calibri Light" w:hAnsi="Calibri Light" w:cs="Calibri Light"/>
          <w:bCs/>
          <w:lang w:val="sr-Cyrl-CS"/>
        </w:rPr>
      </w:pPr>
    </w:p>
    <w:p w14:paraId="7C1E7049" w14:textId="77777777" w:rsidR="00F3550B" w:rsidRPr="00CA1B11" w:rsidRDefault="00F3550B" w:rsidP="00F3550B">
      <w:pPr>
        <w:outlineLvl w:val="0"/>
        <w:rPr>
          <w:rFonts w:ascii="Calibri Light" w:hAnsi="Calibri Light" w:cs="Calibri Light"/>
          <w:bCs/>
          <w:lang w:val="sr-Cyrl-CS"/>
        </w:rPr>
      </w:pPr>
    </w:p>
    <w:p w14:paraId="6CFC0C14" w14:textId="77777777" w:rsidR="00D75DA4" w:rsidRPr="00720FA2" w:rsidRDefault="00D75DA4" w:rsidP="0043302B">
      <w:pPr>
        <w:tabs>
          <w:tab w:val="left" w:pos="0"/>
        </w:tabs>
        <w:spacing w:before="240"/>
        <w:ind w:left="-450"/>
        <w:jc w:val="both"/>
        <w:rPr>
          <w:rFonts w:asciiTheme="majorHAnsi" w:hAnsiTheme="majorHAnsi" w:cstheme="majorHAnsi"/>
          <w:lang w:val="sr-Cyrl-C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1350"/>
        <w:gridCol w:w="4405"/>
      </w:tblGrid>
      <w:tr w:rsidR="0043302B" w:rsidRPr="00720FA2" w14:paraId="02982189" w14:textId="77777777" w:rsidTr="00C447AB">
        <w:trPr>
          <w:trHeight w:val="548"/>
        </w:trPr>
        <w:tc>
          <w:tcPr>
            <w:tcW w:w="4405" w:type="dxa"/>
          </w:tcPr>
          <w:p w14:paraId="2A882A7E" w14:textId="77777777" w:rsidR="0043302B" w:rsidRPr="00720FA2" w:rsidRDefault="0043302B" w:rsidP="0043302B">
            <w:pPr>
              <w:pStyle w:val="Footer"/>
              <w:jc w:val="center"/>
              <w:rPr>
                <w:rFonts w:asciiTheme="majorHAnsi" w:hAnsiTheme="majorHAnsi" w:cstheme="majorHAnsi"/>
                <w:bCs/>
                <w:lang w:val="sr-Cyrl-CS"/>
              </w:rPr>
            </w:pPr>
            <w:r w:rsidRPr="00720FA2">
              <w:rPr>
                <w:rFonts w:asciiTheme="majorHAnsi" w:hAnsiTheme="majorHAnsi" w:cstheme="majorHAnsi"/>
                <w:bCs/>
                <w:lang w:val="sr-Cyrl-CS"/>
              </w:rPr>
              <w:t>За РЕАЛИЗАТОРА ПРОЈЕКТА</w:t>
            </w:r>
          </w:p>
          <w:sdt>
            <w:sdtPr>
              <w:rPr>
                <w:rFonts w:asciiTheme="majorHAnsi" w:hAnsiTheme="majorHAnsi" w:cstheme="majorHAnsi"/>
                <w:bCs/>
                <w:lang w:val="sr-Cyrl-CS"/>
              </w:rPr>
              <w:id w:val="-949084881"/>
              <w:placeholder>
                <w:docPart w:val="B62859E2FBEC40BE884E2A718399B21B"/>
              </w:placeholder>
              <w:showingPlcHdr/>
              <w:dropDownList>
                <w:listItem w:value="Choose an item."/>
                <w:listItem w:displayText="д е к а н" w:value="д е к а н"/>
                <w:listItem w:displayText="проректор за Интердисциплинарне студије" w:value="проректор за Интердисциплинарне студије"/>
              </w:dropDownList>
            </w:sdtPr>
            <w:sdtEndPr/>
            <w:sdtContent>
              <w:p w14:paraId="44D2FB4A" w14:textId="77777777" w:rsidR="0043302B" w:rsidRPr="00720FA2" w:rsidRDefault="00D54EC9" w:rsidP="0043302B">
                <w:pPr>
                  <w:pStyle w:val="Footer"/>
                  <w:jc w:val="center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</w:rPr>
                  <w:t>одабрати</w:t>
                </w:r>
              </w:p>
            </w:sdtContent>
          </w:sdt>
        </w:tc>
        <w:tc>
          <w:tcPr>
            <w:tcW w:w="1350" w:type="dxa"/>
          </w:tcPr>
          <w:p w14:paraId="6CFF25B7" w14:textId="77777777" w:rsidR="0043302B" w:rsidRPr="00720FA2" w:rsidRDefault="0043302B" w:rsidP="00863829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4405" w:type="dxa"/>
          </w:tcPr>
          <w:p w14:paraId="1356C389" w14:textId="77777777" w:rsidR="0043302B" w:rsidRPr="00720FA2" w:rsidRDefault="0043302B" w:rsidP="0043302B">
            <w:pPr>
              <w:pStyle w:val="Footer"/>
              <w:jc w:val="center"/>
              <w:rPr>
                <w:rFonts w:asciiTheme="majorHAnsi" w:hAnsiTheme="majorHAnsi" w:cstheme="majorHAnsi"/>
                <w:bCs/>
                <w:lang w:val="sr-Cyrl-CS"/>
              </w:rPr>
            </w:pPr>
            <w:r w:rsidRPr="00720FA2">
              <w:rPr>
                <w:rFonts w:asciiTheme="majorHAnsi" w:hAnsiTheme="majorHAnsi" w:cstheme="majorHAnsi"/>
                <w:bCs/>
                <w:lang w:val="sr-Cyrl-CS"/>
              </w:rPr>
              <w:t>РУКОВОДИЛАЦ ПРОЈЕКТА</w:t>
            </w:r>
          </w:p>
        </w:tc>
      </w:tr>
      <w:tr w:rsidR="0043302B" w:rsidRPr="00720FA2" w14:paraId="08D0A4B5" w14:textId="77777777" w:rsidTr="00C447AB">
        <w:sdt>
          <w:sdtPr>
            <w:rPr>
              <w:rFonts w:asciiTheme="majorHAnsi" w:hAnsiTheme="majorHAnsi" w:cstheme="majorHAnsi"/>
              <w:bCs/>
              <w:lang w:val="sr-Cyrl-CS"/>
            </w:rPr>
            <w:id w:val="-1638027463"/>
            <w:placeholder>
              <w:docPart w:val="78645CB82842415A9FAFA991447EF57E"/>
            </w:placeholder>
            <w:showingPlcHdr/>
          </w:sdtPr>
          <w:sdtEndPr/>
          <w:sdtContent>
            <w:tc>
              <w:tcPr>
                <w:tcW w:w="4405" w:type="dxa"/>
              </w:tcPr>
              <w:p w14:paraId="214B322E" w14:textId="77777777" w:rsidR="0043302B" w:rsidRPr="00720FA2" w:rsidRDefault="0043302B" w:rsidP="0043302B">
                <w:pPr>
                  <w:jc w:val="center"/>
                  <w:outlineLvl w:val="0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, презиме, титула</w:t>
                </w:r>
              </w:p>
            </w:tc>
          </w:sdtContent>
        </w:sdt>
        <w:tc>
          <w:tcPr>
            <w:tcW w:w="1350" w:type="dxa"/>
          </w:tcPr>
          <w:p w14:paraId="5CD0C509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sdt>
          <w:sdtPr>
            <w:rPr>
              <w:rFonts w:asciiTheme="majorHAnsi" w:hAnsiTheme="majorHAnsi" w:cstheme="majorHAnsi"/>
              <w:bCs/>
              <w:lang w:val="sr-Cyrl-CS"/>
            </w:rPr>
            <w:id w:val="291944351"/>
            <w:placeholder>
              <w:docPart w:val="A1CA22B14EBA4D1FA54DD70187DCF0E5"/>
            </w:placeholder>
            <w:showingPlcHdr/>
          </w:sdtPr>
          <w:sdtEndPr/>
          <w:sdtContent>
            <w:tc>
              <w:tcPr>
                <w:tcW w:w="4405" w:type="dxa"/>
              </w:tcPr>
              <w:p w14:paraId="5023CF33" w14:textId="77777777" w:rsidR="0043302B" w:rsidRPr="00720FA2" w:rsidRDefault="0043302B" w:rsidP="0043302B">
                <w:pPr>
                  <w:jc w:val="center"/>
                  <w:outlineLvl w:val="0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, презиме, титула</w:t>
                </w:r>
              </w:p>
            </w:tc>
          </w:sdtContent>
        </w:sdt>
      </w:tr>
      <w:tr w:rsidR="0043302B" w:rsidRPr="00720FA2" w14:paraId="693305FD" w14:textId="77777777" w:rsidTr="00C447AB">
        <w:tc>
          <w:tcPr>
            <w:tcW w:w="4405" w:type="dxa"/>
            <w:tcBorders>
              <w:bottom w:val="single" w:sz="4" w:space="0" w:color="auto"/>
            </w:tcBorders>
          </w:tcPr>
          <w:p w14:paraId="474B6AAD" w14:textId="77777777" w:rsidR="0043302B" w:rsidRPr="00720FA2" w:rsidRDefault="0043302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14:paraId="33484E28" w14:textId="77777777" w:rsidR="00C447AB" w:rsidRPr="00720FA2" w:rsidRDefault="00C447A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1350" w:type="dxa"/>
          </w:tcPr>
          <w:p w14:paraId="77EB302A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4405" w:type="dxa"/>
            <w:tcBorders>
              <w:bottom w:val="single" w:sz="4" w:space="0" w:color="auto"/>
            </w:tcBorders>
          </w:tcPr>
          <w:p w14:paraId="14A3C115" w14:textId="77777777" w:rsidR="0043302B" w:rsidRPr="00720FA2" w:rsidRDefault="0043302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</w:tr>
      <w:tr w:rsidR="0043302B" w:rsidRPr="00720FA2" w14:paraId="26F921A1" w14:textId="77777777" w:rsidTr="00C447AB">
        <w:tc>
          <w:tcPr>
            <w:tcW w:w="4405" w:type="dxa"/>
            <w:tcBorders>
              <w:top w:val="single" w:sz="4" w:space="0" w:color="auto"/>
            </w:tcBorders>
          </w:tcPr>
          <w:p w14:paraId="6579A010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1350" w:type="dxa"/>
          </w:tcPr>
          <w:p w14:paraId="05FE67E6" w14:textId="77777777" w:rsidR="0043302B" w:rsidRPr="00720FA2" w:rsidRDefault="0043302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14:paraId="0BE48D1E" w14:textId="77777777" w:rsidR="00C447AB" w:rsidRPr="00720FA2" w:rsidRDefault="00C447A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14:paraId="5A0671F7" w14:textId="77777777" w:rsidR="00C447AB" w:rsidRPr="00720FA2" w:rsidRDefault="00C447A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  <w:r w:rsidRPr="00720FA2">
              <w:rPr>
                <w:rFonts w:asciiTheme="majorHAnsi" w:hAnsiTheme="majorHAnsi" w:cstheme="majorHAnsi"/>
                <w:bCs/>
                <w:lang w:val="sr-Cyrl-CS"/>
              </w:rPr>
              <w:t>МП</w:t>
            </w:r>
          </w:p>
        </w:tc>
        <w:tc>
          <w:tcPr>
            <w:tcW w:w="4405" w:type="dxa"/>
            <w:tcBorders>
              <w:top w:val="single" w:sz="4" w:space="0" w:color="auto"/>
            </w:tcBorders>
          </w:tcPr>
          <w:p w14:paraId="444F082B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</w:tr>
    </w:tbl>
    <w:p w14:paraId="3E8BE652" w14:textId="77777777" w:rsidR="00C447AB" w:rsidRPr="00720FA2" w:rsidRDefault="00C447AB">
      <w:pPr>
        <w:rPr>
          <w:rFonts w:asciiTheme="majorHAnsi" w:hAnsiTheme="majorHAnsi" w:cstheme="majorHAnsi"/>
          <w:lang w:val="sr-Cyrl-CS"/>
        </w:rPr>
      </w:pPr>
    </w:p>
    <w:p w14:paraId="180FA08C" w14:textId="77777777" w:rsidR="0056604D" w:rsidRPr="00720FA2" w:rsidRDefault="0043302B">
      <w:pPr>
        <w:rPr>
          <w:rFonts w:asciiTheme="majorHAnsi" w:hAnsiTheme="majorHAnsi" w:cstheme="majorHAnsi"/>
        </w:rPr>
      </w:pPr>
      <w:r w:rsidRPr="00720FA2">
        <w:rPr>
          <w:rFonts w:asciiTheme="majorHAnsi" w:hAnsiTheme="majorHAnsi" w:cstheme="majorHAnsi"/>
          <w:lang w:val="sr-Cyrl-CS"/>
        </w:rPr>
        <w:t xml:space="preserve">У Београду, дана </w:t>
      </w:r>
      <w:sdt>
        <w:sdtPr>
          <w:rPr>
            <w:rFonts w:asciiTheme="majorHAnsi" w:hAnsiTheme="majorHAnsi" w:cstheme="majorHAnsi"/>
            <w:lang w:val="sr-Cyrl-CS"/>
          </w:rPr>
          <w:id w:val="393784844"/>
          <w:placeholder>
            <w:docPart w:val="8468F38A120145ECA16738C3F58C08B0"/>
          </w:placeholder>
          <w:date>
            <w:dateFormat w:val="d. MMMM yyyy."/>
            <w:lid w:val="sr-Cyrl-RS"/>
            <w:storeMappedDataAs w:val="dateTime"/>
            <w:calendar w:val="gregorian"/>
          </w:date>
        </w:sdtPr>
        <w:sdtEndPr/>
        <w:sdtContent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CS"/>
            </w:rPr>
            <w:t>унети датум</w:t>
          </w:r>
        </w:sdtContent>
      </w:sdt>
      <w:r w:rsidRPr="00720FA2">
        <w:rPr>
          <w:rFonts w:asciiTheme="majorHAnsi" w:hAnsiTheme="majorHAnsi" w:cstheme="majorHAnsi"/>
          <w:lang w:val="sr-Cyrl-CS"/>
        </w:rPr>
        <w:t xml:space="preserve"> године</w:t>
      </w:r>
    </w:p>
    <w:sectPr w:rsidR="0056604D" w:rsidRPr="00720FA2" w:rsidSect="00C447AB">
      <w:footerReference w:type="default" r:id="rId15"/>
      <w:pgSz w:w="12240" w:h="15840"/>
      <w:pgMar w:top="540" w:right="810" w:bottom="720" w:left="12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B35598" w14:textId="77777777" w:rsidR="007052FC" w:rsidRDefault="007052FC" w:rsidP="00C74783">
      <w:pPr>
        <w:spacing w:after="0" w:line="240" w:lineRule="auto"/>
      </w:pPr>
      <w:r>
        <w:separator/>
      </w:r>
    </w:p>
  </w:endnote>
  <w:endnote w:type="continuationSeparator" w:id="0">
    <w:p w14:paraId="14EEB3BB" w14:textId="77777777" w:rsidR="007052FC" w:rsidRDefault="007052FC" w:rsidP="00C74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hAnsiTheme="majorHAnsi" w:cstheme="majorHAnsi"/>
        <w:sz w:val="18"/>
        <w:szCs w:val="18"/>
      </w:rPr>
      <w:id w:val="-20331775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6301D1" w14:textId="13D46AC9" w:rsidR="00C74783" w:rsidRPr="00C74783" w:rsidRDefault="00C74783">
        <w:pPr>
          <w:pStyle w:val="Footer"/>
          <w:jc w:val="right"/>
          <w:rPr>
            <w:rFonts w:asciiTheme="majorHAnsi" w:hAnsiTheme="majorHAnsi" w:cstheme="majorHAnsi"/>
            <w:sz w:val="18"/>
            <w:szCs w:val="18"/>
          </w:rPr>
        </w:pPr>
        <w:r w:rsidRPr="00C74783">
          <w:rPr>
            <w:rFonts w:asciiTheme="majorHAnsi" w:hAnsiTheme="majorHAnsi" w:cstheme="majorHAnsi"/>
            <w:sz w:val="18"/>
            <w:szCs w:val="18"/>
          </w:rPr>
          <w:fldChar w:fldCharType="begin"/>
        </w:r>
        <w:r w:rsidRPr="00C74783">
          <w:rPr>
            <w:rFonts w:asciiTheme="majorHAnsi" w:hAnsiTheme="majorHAnsi" w:cstheme="majorHAnsi"/>
            <w:sz w:val="18"/>
            <w:szCs w:val="18"/>
          </w:rPr>
          <w:instrText xml:space="preserve"> PAGE   \* MERGEFORMAT </w:instrText>
        </w:r>
        <w:r w:rsidRPr="00C74783">
          <w:rPr>
            <w:rFonts w:asciiTheme="majorHAnsi" w:hAnsiTheme="majorHAnsi" w:cstheme="majorHAnsi"/>
            <w:sz w:val="18"/>
            <w:szCs w:val="18"/>
          </w:rPr>
          <w:fldChar w:fldCharType="separate"/>
        </w:r>
        <w:r w:rsidR="003555F9">
          <w:rPr>
            <w:rFonts w:asciiTheme="majorHAnsi" w:hAnsiTheme="majorHAnsi" w:cstheme="majorHAnsi"/>
            <w:noProof/>
            <w:sz w:val="18"/>
            <w:szCs w:val="18"/>
          </w:rPr>
          <w:t>1</w:t>
        </w:r>
        <w:r w:rsidRPr="00C74783">
          <w:rPr>
            <w:rFonts w:asciiTheme="majorHAnsi" w:hAnsiTheme="majorHAnsi" w:cstheme="majorHAnsi"/>
            <w:noProof/>
            <w:sz w:val="18"/>
            <w:szCs w:val="18"/>
          </w:rPr>
          <w:fldChar w:fldCharType="end"/>
        </w:r>
      </w:p>
    </w:sdtContent>
  </w:sdt>
  <w:p w14:paraId="5A40DF49" w14:textId="122A789B" w:rsidR="00C74783" w:rsidRPr="00C74783" w:rsidRDefault="00C74783" w:rsidP="00C74783">
    <w:pPr>
      <w:pStyle w:val="Footer"/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</w:pPr>
    <w:r w:rsidRPr="00C74783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Канцеларија за међународну сарадњу У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ниверзитета уметности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ab/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</w:rPr>
      <w:t>25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.1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</w:rPr>
      <w:t>1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.202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</w:rPr>
      <w:t>2</w:t>
    </w:r>
    <w:r w:rsidRPr="00C74783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.</w:t>
    </w:r>
  </w:p>
  <w:p w14:paraId="0BBC49AE" w14:textId="77777777" w:rsidR="00C74783" w:rsidRPr="00C74783" w:rsidRDefault="00C74783">
    <w:pPr>
      <w:pStyle w:val="Footer"/>
      <w:rPr>
        <w:rFonts w:asciiTheme="majorHAnsi" w:hAnsiTheme="majorHAnsi" w:cstheme="majorHAns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BB015F" w14:textId="77777777" w:rsidR="007052FC" w:rsidRDefault="007052FC" w:rsidP="00C74783">
      <w:pPr>
        <w:spacing w:after="0" w:line="240" w:lineRule="auto"/>
      </w:pPr>
      <w:r>
        <w:separator/>
      </w:r>
    </w:p>
  </w:footnote>
  <w:footnote w:type="continuationSeparator" w:id="0">
    <w:p w14:paraId="17E5B3F3" w14:textId="77777777" w:rsidR="007052FC" w:rsidRDefault="007052FC" w:rsidP="00C747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749DD"/>
    <w:multiLevelType w:val="hybridMultilevel"/>
    <w:tmpl w:val="4662B0C0"/>
    <w:lvl w:ilvl="0" w:tplc="9FE6C418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sTAxNDc0tTSwMDJQ0lEKTi0uzszPAykwrQUAfM9kKiwAAAA="/>
  </w:docVars>
  <w:rsids>
    <w:rsidRoot w:val="00863829"/>
    <w:rsid w:val="00032E4D"/>
    <w:rsid w:val="000A00EE"/>
    <w:rsid w:val="000D0F90"/>
    <w:rsid w:val="00192DE5"/>
    <w:rsid w:val="001D3F1F"/>
    <w:rsid w:val="001D4499"/>
    <w:rsid w:val="002175FC"/>
    <w:rsid w:val="002F3E0B"/>
    <w:rsid w:val="003212D3"/>
    <w:rsid w:val="00343B8B"/>
    <w:rsid w:val="003555F9"/>
    <w:rsid w:val="0043302B"/>
    <w:rsid w:val="004338D1"/>
    <w:rsid w:val="0049030B"/>
    <w:rsid w:val="00506131"/>
    <w:rsid w:val="0056604D"/>
    <w:rsid w:val="006E61A3"/>
    <w:rsid w:val="007052FC"/>
    <w:rsid w:val="00720FA2"/>
    <w:rsid w:val="00822319"/>
    <w:rsid w:val="00863829"/>
    <w:rsid w:val="00873489"/>
    <w:rsid w:val="00883FEA"/>
    <w:rsid w:val="00997845"/>
    <w:rsid w:val="00A546BC"/>
    <w:rsid w:val="00AD660F"/>
    <w:rsid w:val="00BC2F07"/>
    <w:rsid w:val="00BE7677"/>
    <w:rsid w:val="00C447AB"/>
    <w:rsid w:val="00C74783"/>
    <w:rsid w:val="00C8151F"/>
    <w:rsid w:val="00D54EC9"/>
    <w:rsid w:val="00D74DD3"/>
    <w:rsid w:val="00D75DA4"/>
    <w:rsid w:val="00D8453F"/>
    <w:rsid w:val="00DE4AAA"/>
    <w:rsid w:val="00E25E03"/>
    <w:rsid w:val="00E46EB3"/>
    <w:rsid w:val="00E70500"/>
    <w:rsid w:val="00F14648"/>
    <w:rsid w:val="00F3550B"/>
    <w:rsid w:val="00F74B4A"/>
    <w:rsid w:val="00FF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00C63"/>
  <w15:chartTrackingRefBased/>
  <w15:docId w15:val="{78A190CF-85DD-42A5-8645-862CFA5C0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3829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4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4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3829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3">
    <w:name w:val="Grid Table 1 Light Accent 3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IntenseReference">
    <w:name w:val="Intense Reference"/>
    <w:basedOn w:val="DefaultParagraphFont"/>
    <w:uiPriority w:val="32"/>
    <w:qFormat/>
    <w:rsid w:val="0086382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863829"/>
    <w:pPr>
      <w:ind w:left="720"/>
      <w:contextualSpacing/>
    </w:pPr>
    <w:rPr>
      <w:rFonts w:ascii="Calibri" w:eastAsia="Times New Roman" w:hAnsi="Calibri" w:cs="Times New Roman"/>
    </w:rPr>
  </w:style>
  <w:style w:type="table" w:styleId="GridTable1Light-Accent4">
    <w:name w:val="Grid Table 1 Light Accent 4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86382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86382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8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829"/>
    <w:rPr>
      <w:rFonts w:ascii="Segoe UI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D74DD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7348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7348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73489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873489"/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E705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rts.bg.ac.rs/wp-content/uploads/2020/12/Pravila-i-postupci-za-upravljanje-projektima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arts.bg.ac.rs/wp-content/uploads/2018/03/5.-Strategija-internacionalizacije.pdf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ec.europa.eu/programmes/erasmus-plus/resources/programme-guide_en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521D317FB8A4517BC846AD5E49FF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45B56-1947-4EC1-8FB0-54B79E6B3A63}"/>
      </w:docPartPr>
      <w:docPartBody>
        <w:p w:rsidR="00AB0BC8" w:rsidRDefault="00C352F0" w:rsidP="00C352F0">
          <w:pPr>
            <w:pStyle w:val="7521D317FB8A4517BC846AD5E49FF43F18"/>
          </w:pPr>
          <w:r w:rsidRPr="0049030B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унети годину</w:t>
          </w:r>
        </w:p>
      </w:docPartBody>
    </w:docPart>
    <w:docPart>
      <w:docPartPr>
        <w:name w:val="3AC57202F75045D08BBEE72E75939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40F60-B497-4765-B05B-A44C25B0AE30}"/>
      </w:docPartPr>
      <w:docPartBody>
        <w:p w:rsidR="00AB0BC8" w:rsidRDefault="00DA7CAB" w:rsidP="00DA7CAB">
          <w:pPr>
            <w:pStyle w:val="3AC57202F75045D08BBEE72E7593900F21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одабрати</w:t>
          </w:r>
        </w:p>
      </w:docPartBody>
    </w:docPart>
    <w:docPart>
      <w:docPartPr>
        <w:name w:val="CC90130C33274CDFA48F8C1546C26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8F254-F72A-4091-AC34-80F7E4316412}"/>
      </w:docPartPr>
      <w:docPartBody>
        <w:p w:rsidR="00AB0BC8" w:rsidRDefault="00DA7CAB" w:rsidP="00DA7CAB">
          <w:pPr>
            <w:pStyle w:val="CC90130C33274CDFA48F8C1546C264BD19"/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B6835A72D73C4D3E82BB9ECB42CAA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35BB5-DAF1-486B-8FF4-514406CD9D0C}"/>
      </w:docPartPr>
      <w:docPartBody>
        <w:p w:rsidR="00AB0BC8" w:rsidRDefault="00DA7CAB" w:rsidP="00DA7CAB">
          <w:pPr>
            <w:pStyle w:val="B6835A72D73C4D3E82BB9ECB42CAA96519"/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8A14FC7890C04A578A8DA50656BB3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560D5-1DA0-42FD-85C5-7D4FBAA9CE94}"/>
      </w:docPartPr>
      <w:docPartBody>
        <w:p w:rsidR="00AB0BC8" w:rsidRDefault="00DA7CAB" w:rsidP="00DA7CAB">
          <w:pPr>
            <w:pStyle w:val="8A14FC7890C04A578A8DA50656BB30FB19"/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B6C7F074F228496BA87815B91A1DA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9ACE9-BD2D-4FFB-A0EC-572A5DA13656}"/>
      </w:docPartPr>
      <w:docPartBody>
        <w:p w:rsidR="00AB0BC8" w:rsidRDefault="00DA7CAB" w:rsidP="00DA7CAB">
          <w:pPr>
            <w:pStyle w:val="B6C7F074F228496BA87815B91A1DAC3319"/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2262111F595A4C709AAB466BD2E25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AF547-6367-4A68-B3CC-4CA75BA19964}"/>
      </w:docPartPr>
      <w:docPartBody>
        <w:p w:rsidR="00AB0BC8" w:rsidRDefault="00DA7CAB" w:rsidP="00DA7CAB">
          <w:pPr>
            <w:pStyle w:val="2262111F595A4C709AAB466BD2E2564219"/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5636FEF997344834B5D0D8E941BA1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F8654-2A6F-41BC-BE26-6F59D7443327}"/>
      </w:docPartPr>
      <w:docPartBody>
        <w:p w:rsidR="00AB0BC8" w:rsidRDefault="00DA7CAB" w:rsidP="00DA7CAB">
          <w:pPr>
            <w:pStyle w:val="5636FEF997344834B5D0D8E941BA13DD15"/>
          </w:pPr>
          <w:r w:rsidRPr="00D75DA4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име и презиме</w:t>
          </w:r>
        </w:p>
      </w:docPartBody>
    </w:docPart>
    <w:docPart>
      <w:docPartPr>
        <w:name w:val="25A0A1B1A86740B9B64DE09A83796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0E7EA-D9DC-4AE4-86B5-9A35804CAA4F}"/>
      </w:docPartPr>
      <w:docPartBody>
        <w:p w:rsidR="00AB0BC8" w:rsidRDefault="00DA7CAB" w:rsidP="00DA7CAB">
          <w:pPr>
            <w:pStyle w:val="25A0A1B1A86740B9B64DE09A837963E214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имејл</w:t>
          </w:r>
        </w:p>
      </w:docPartBody>
    </w:docPart>
    <w:docPart>
      <w:docPartPr>
        <w:name w:val="06C510B6B0B44EC7A5390FD507E4B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2621C-89A1-491A-82B4-C17B6F53DE8E}"/>
      </w:docPartPr>
      <w:docPartBody>
        <w:p w:rsidR="00AB0BC8" w:rsidRDefault="00DA7CAB" w:rsidP="00DA7CAB">
          <w:pPr>
            <w:pStyle w:val="06C510B6B0B44EC7A5390FD507E4BE7E13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телефон</w:t>
          </w:r>
        </w:p>
      </w:docPartBody>
    </w:docPart>
    <w:docPart>
      <w:docPartPr>
        <w:name w:val="A5B1CDD1F39A46E38B811029628B9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DEB3B-7E6D-4EA8-8EA5-C03DFDDD1E51}"/>
      </w:docPartPr>
      <w:docPartBody>
        <w:p w:rsidR="00AB0BC8" w:rsidRDefault="00DA7CAB" w:rsidP="00DA7CAB">
          <w:pPr>
            <w:pStyle w:val="A5B1CDD1F39A46E38B811029628B9DC212"/>
          </w:pPr>
          <w:r w:rsidRPr="00D75DA4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име и презиме</w:t>
          </w:r>
        </w:p>
      </w:docPartBody>
    </w:docPart>
    <w:docPart>
      <w:docPartPr>
        <w:name w:val="9F05FBF2DA3D4D888EF857ADD295B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D77A9-B0F3-4CB8-A842-67E887E81C50}"/>
      </w:docPartPr>
      <w:docPartBody>
        <w:p w:rsidR="00AB0BC8" w:rsidRDefault="00DA7CAB" w:rsidP="00DA7CAB">
          <w:pPr>
            <w:pStyle w:val="9F05FBF2DA3D4D888EF857ADD295B00812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телефон</w:t>
          </w:r>
        </w:p>
      </w:docPartBody>
    </w:docPart>
    <w:docPart>
      <w:docPartPr>
        <w:name w:val="581D02223E0B4CEA829E8516550DC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ACCC5-4243-4DDC-A4A2-FB6CED4200CB}"/>
      </w:docPartPr>
      <w:docPartBody>
        <w:p w:rsidR="00AB0BC8" w:rsidRDefault="00DA7CAB" w:rsidP="00DA7CAB">
          <w:pPr>
            <w:pStyle w:val="581D02223E0B4CEA829E8516550DC8A012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имејл</w:t>
          </w:r>
        </w:p>
      </w:docPartBody>
    </w:docPart>
    <w:docPart>
      <w:docPartPr>
        <w:name w:val="FA262EFBFE5346808A3D338322EB8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71D68-3E0F-4AF9-A00C-E6A3691A3666}"/>
      </w:docPartPr>
      <w:docPartBody>
        <w:p w:rsidR="00AB0BC8" w:rsidRDefault="00DA7CAB" w:rsidP="00DA7CAB">
          <w:pPr>
            <w:pStyle w:val="FA262EFBFE5346808A3D338322EB8AFA11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улога у матичној установи</w:t>
          </w:r>
        </w:p>
      </w:docPartBody>
    </w:docPart>
    <w:docPart>
      <w:docPartPr>
        <w:name w:val="DBA34FCAC20D487D8AACCFAE756D6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5FF1C-E0AF-405B-BA7E-E728B7EC0EE9}"/>
      </w:docPartPr>
      <w:docPartBody>
        <w:p w:rsidR="00AB0BC8" w:rsidRDefault="00DA7CAB" w:rsidP="00DA7CAB">
          <w:pPr>
            <w:pStyle w:val="DBA34FCAC20D487D8AACCFAE756D6BCF10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улога у матичној установи</w:t>
          </w:r>
        </w:p>
      </w:docPartBody>
    </w:docPart>
    <w:docPart>
      <w:docPartPr>
        <w:name w:val="78645CB82842415A9FAFA991447EF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166AE-1054-4C26-B949-83117C2F19AB}"/>
      </w:docPartPr>
      <w:docPartBody>
        <w:p w:rsidR="00AB0BC8" w:rsidRDefault="00DA7CAB" w:rsidP="00DA7CAB">
          <w:pPr>
            <w:pStyle w:val="78645CB82842415A9FAFA991447EF57E9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име, презиме, титула</w:t>
          </w:r>
        </w:p>
      </w:docPartBody>
    </w:docPart>
    <w:docPart>
      <w:docPartPr>
        <w:name w:val="A1CA22B14EBA4D1FA54DD70187DCF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99B8F-4B1C-47B7-8867-3CEE5688D9E7}"/>
      </w:docPartPr>
      <w:docPartBody>
        <w:p w:rsidR="00AB0BC8" w:rsidRDefault="00DA7CAB" w:rsidP="00DA7CAB">
          <w:pPr>
            <w:pStyle w:val="A1CA22B14EBA4D1FA54DD70187DCF0E59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име, презиме, титула</w:t>
          </w:r>
        </w:p>
      </w:docPartBody>
    </w:docPart>
    <w:docPart>
      <w:docPartPr>
        <w:name w:val="8468F38A120145ECA16738C3F58C0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60BB5-5698-4CE9-AD3D-1E2A6A584771}"/>
      </w:docPartPr>
      <w:docPartBody>
        <w:p w:rsidR="00AB0BC8" w:rsidRDefault="00AB0BC8" w:rsidP="00AB0BC8">
          <w:pPr>
            <w:pStyle w:val="8468F38A120145ECA16738C3F58C08B0"/>
          </w:pPr>
          <w:r w:rsidRPr="006764BA">
            <w:rPr>
              <w:rStyle w:val="PlaceholderText"/>
            </w:rPr>
            <w:t>Click here to enter a date.</w:t>
          </w:r>
        </w:p>
      </w:docPartBody>
    </w:docPart>
    <w:docPart>
      <w:docPartPr>
        <w:name w:val="B62859E2FBEC40BE884E2A718399B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A5093-57F1-423C-9D21-36601D719A7B}"/>
      </w:docPartPr>
      <w:docPartBody>
        <w:p w:rsidR="00B3596F" w:rsidRDefault="00DA7CAB" w:rsidP="00DA7CAB">
          <w:pPr>
            <w:pStyle w:val="B62859E2FBEC40BE884E2A718399B21B5"/>
          </w:pPr>
          <w:r w:rsidRPr="00720FA2">
            <w:rPr>
              <w:rStyle w:val="PlaceholderText"/>
              <w:rFonts w:asciiTheme="majorHAnsi" w:hAnsiTheme="majorHAnsi" w:cstheme="majorHAnsi"/>
              <w:i/>
            </w:rPr>
            <w:t>одабрати</w:t>
          </w:r>
        </w:p>
      </w:docPartBody>
    </w:docPart>
    <w:docPart>
      <w:docPartPr>
        <w:name w:val="6621187EB51645D58AD2E8A19D0BA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A471F-A35D-4AE4-A8BF-C339F18E1D1A}"/>
      </w:docPartPr>
      <w:docPartBody>
        <w:p w:rsidR="00982E5B" w:rsidRDefault="008E7A26" w:rsidP="008E7A26">
          <w:pPr>
            <w:pStyle w:val="6621187EB51645D58AD2E8A19D0BAF08"/>
          </w:pPr>
          <w:r w:rsidRPr="00D54EC9">
            <w:rPr>
              <w:rFonts w:eastAsia="Times New Roman" w:cstheme="majorHAnsi"/>
              <w:i/>
              <w:lang w:val="sr-Cyrl-RS"/>
            </w:rPr>
            <w:t>навести назив програма финансирања</w:t>
          </w:r>
        </w:p>
      </w:docPartBody>
    </w:docPart>
    <w:docPart>
      <w:docPartPr>
        <w:name w:val="80B2C12ED9374FF1B6C136A6D1C3F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82BA7-253A-4439-889F-DD9577CC1D00}"/>
      </w:docPartPr>
      <w:docPartBody>
        <w:p w:rsidR="00982E5B" w:rsidRDefault="00DA7CAB" w:rsidP="00DA7CAB">
          <w:pPr>
            <w:pStyle w:val="80B2C12ED9374FF1B6C136A6D1C3F0623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одабрати врсту пројекта</w:t>
          </w:r>
        </w:p>
      </w:docPartBody>
    </w:docPart>
    <w:docPart>
      <w:docPartPr>
        <w:name w:val="C5B51015A9DF451FAA68F4BF9DF94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EBA82-C226-4083-B7BF-B7A351220CF1}"/>
      </w:docPartPr>
      <w:docPartBody>
        <w:p w:rsidR="00F26D4E" w:rsidRDefault="00DA7CAB" w:rsidP="00DA7CAB">
          <w:pPr>
            <w:pStyle w:val="C5B51015A9DF451FAA68F4BF9DF9470B3"/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5F3C"/>
    <w:rsid w:val="00252FD5"/>
    <w:rsid w:val="002E3CB8"/>
    <w:rsid w:val="00355F3C"/>
    <w:rsid w:val="00713F10"/>
    <w:rsid w:val="007755E9"/>
    <w:rsid w:val="008E7A26"/>
    <w:rsid w:val="00982E5B"/>
    <w:rsid w:val="00A836A1"/>
    <w:rsid w:val="00AB0BC8"/>
    <w:rsid w:val="00B3596F"/>
    <w:rsid w:val="00C352F0"/>
    <w:rsid w:val="00DA7CAB"/>
    <w:rsid w:val="00EA301B"/>
    <w:rsid w:val="00F26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7CAB"/>
    <w:rPr>
      <w:color w:val="808080"/>
    </w:rPr>
  </w:style>
  <w:style w:type="paragraph" w:customStyle="1" w:styleId="8EE72A9519C94F81B2869F742B18CBEB">
    <w:name w:val="8EE72A9519C94F81B2869F742B18CBEB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">
    <w:name w:val="A4380E9CAE6E447597BC1A571F14579B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8EE72A9519C94F81B2869F742B18CBEB1">
    <w:name w:val="8EE72A9519C94F81B2869F742B18CBEB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1">
    <w:name w:val="A4380E9CAE6E447597BC1A571F14579B1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">
    <w:name w:val="7521D317FB8A4517BC846AD5E49FF43F"/>
    <w:rsid w:val="00AB0BC8"/>
  </w:style>
  <w:style w:type="paragraph" w:customStyle="1" w:styleId="A4380E9CAE6E447597BC1A571F14579B2">
    <w:name w:val="A4380E9CAE6E447597BC1A571F14579B2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">
    <w:name w:val="7521D317FB8A4517BC846AD5E49FF43F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">
    <w:name w:val="3AC57202F75045D08BBEE72E7593900F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3">
    <w:name w:val="A4380E9CAE6E447597BC1A571F14579B3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2">
    <w:name w:val="7521D317FB8A4517BC846AD5E49FF43F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">
    <w:name w:val="3AC57202F75045D08BBEE72E7593900F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DF9230794A248CAB05F0D8B0840C241">
    <w:name w:val="9DF9230794A248CAB05F0D8B0840C241"/>
    <w:rsid w:val="00AB0BC8"/>
  </w:style>
  <w:style w:type="paragraph" w:customStyle="1" w:styleId="A4380E9CAE6E447597BC1A571F14579B4">
    <w:name w:val="A4380E9CAE6E447597BC1A571F14579B4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3">
    <w:name w:val="7521D317FB8A4517BC846AD5E49FF43F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2">
    <w:name w:val="3AC57202F75045D08BBEE72E7593900F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">
    <w:name w:val="CC90130C33274CDFA48F8C1546C264BD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">
    <w:name w:val="B6835A72D73C4D3E82BB9ECB42CAA965"/>
    <w:rsid w:val="00AB0BC8"/>
  </w:style>
  <w:style w:type="paragraph" w:customStyle="1" w:styleId="8A14FC7890C04A578A8DA50656BB30FB">
    <w:name w:val="8A14FC7890C04A578A8DA50656BB30FB"/>
    <w:rsid w:val="00AB0BC8"/>
  </w:style>
  <w:style w:type="paragraph" w:customStyle="1" w:styleId="B6C7F074F228496BA87815B91A1DAC33">
    <w:name w:val="B6C7F074F228496BA87815B91A1DAC33"/>
    <w:rsid w:val="00AB0BC8"/>
  </w:style>
  <w:style w:type="paragraph" w:customStyle="1" w:styleId="2262111F595A4C709AAB466BD2E25642">
    <w:name w:val="2262111F595A4C709AAB466BD2E25642"/>
    <w:rsid w:val="00AB0BC8"/>
  </w:style>
  <w:style w:type="paragraph" w:customStyle="1" w:styleId="A4380E9CAE6E447597BC1A571F14579B5">
    <w:name w:val="A4380E9CAE6E447597BC1A571F14579B5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4">
    <w:name w:val="7521D317FB8A4517BC846AD5E49FF43F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3">
    <w:name w:val="3AC57202F75045D08BBEE72E7593900F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">
    <w:name w:val="CC90130C33274CDFA48F8C1546C264BD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">
    <w:name w:val="B6835A72D73C4D3E82BB9ECB42CAA965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">
    <w:name w:val="8A14FC7890C04A578A8DA50656BB30FB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">
    <w:name w:val="B6C7F074F228496BA87815B91A1DAC33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">
    <w:name w:val="2262111F595A4C709AAB466BD2E25642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6">
    <w:name w:val="A4380E9CAE6E447597BC1A571F14579B6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5">
    <w:name w:val="7521D317FB8A4517BC846AD5E49FF43F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4">
    <w:name w:val="3AC57202F75045D08BBEE72E7593900F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2">
    <w:name w:val="CC90130C33274CDFA48F8C1546C264BD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2">
    <w:name w:val="B6835A72D73C4D3E82BB9ECB42CAA965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2">
    <w:name w:val="8A14FC7890C04A578A8DA50656BB30FB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2">
    <w:name w:val="B6C7F074F228496BA87815B91A1DAC33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2">
    <w:name w:val="2262111F595A4C709AAB466BD2E25642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">
    <w:name w:val="5636FEF997344834B5D0D8E941BA13DD"/>
    <w:rsid w:val="00AB0BC8"/>
  </w:style>
  <w:style w:type="paragraph" w:customStyle="1" w:styleId="E588446CF9A648DFB0D885B72887381F">
    <w:name w:val="E588446CF9A648DFB0D885B72887381F"/>
    <w:rsid w:val="00AB0BC8"/>
  </w:style>
  <w:style w:type="paragraph" w:customStyle="1" w:styleId="90A5EF5F963E4899B0B81538F9AAAB3C">
    <w:name w:val="90A5EF5F963E4899B0B81538F9AAAB3C"/>
    <w:rsid w:val="00AB0BC8"/>
  </w:style>
  <w:style w:type="paragraph" w:customStyle="1" w:styleId="A4380E9CAE6E447597BC1A571F14579B7">
    <w:name w:val="A4380E9CAE6E447597BC1A571F14579B7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6">
    <w:name w:val="7521D317FB8A4517BC846AD5E49FF43F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5">
    <w:name w:val="3AC57202F75045D08BBEE72E7593900F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3">
    <w:name w:val="CC90130C33274CDFA48F8C1546C264BD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3">
    <w:name w:val="B6835A72D73C4D3E82BB9ECB42CAA965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3">
    <w:name w:val="8A14FC7890C04A578A8DA50656BB30FB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3">
    <w:name w:val="B6C7F074F228496BA87815B91A1DAC33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3">
    <w:name w:val="2262111F595A4C709AAB466BD2E25642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8">
    <w:name w:val="A4380E9CAE6E447597BC1A571F14579B8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7">
    <w:name w:val="7521D317FB8A4517BC846AD5E49FF43F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6">
    <w:name w:val="3AC57202F75045D08BBEE72E7593900F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4">
    <w:name w:val="CC90130C33274CDFA48F8C1546C264BD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4">
    <w:name w:val="B6835A72D73C4D3E82BB9ECB42CAA965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4">
    <w:name w:val="8A14FC7890C04A578A8DA50656BB30FB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4">
    <w:name w:val="B6C7F074F228496BA87815B91A1DAC33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4">
    <w:name w:val="2262111F595A4C709AAB466BD2E25642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7B9265304C044FB808DDE40163E4C6B">
    <w:name w:val="07B9265304C044FB808DDE40163E4C6B"/>
    <w:rsid w:val="00AB0BC8"/>
  </w:style>
  <w:style w:type="paragraph" w:customStyle="1" w:styleId="B1A5E6AE5B3146768088E234B267BF77">
    <w:name w:val="B1A5E6AE5B3146768088E234B267BF77"/>
    <w:rsid w:val="00AB0BC8"/>
  </w:style>
  <w:style w:type="paragraph" w:customStyle="1" w:styleId="A4380E9CAE6E447597BC1A571F14579B9">
    <w:name w:val="A4380E9CAE6E447597BC1A571F14579B9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8">
    <w:name w:val="7521D317FB8A4517BC846AD5E49FF43F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7">
    <w:name w:val="3AC57202F75045D08BBEE72E7593900F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5">
    <w:name w:val="CC90130C33274CDFA48F8C1546C264BD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5">
    <w:name w:val="B6835A72D73C4D3E82BB9ECB42CAA965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5">
    <w:name w:val="8A14FC7890C04A578A8DA50656BB30FB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5">
    <w:name w:val="B6C7F074F228496BA87815B91A1DAC33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5">
    <w:name w:val="2262111F595A4C709AAB466BD2E25642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">
    <w:name w:val="5636FEF997344834B5D0D8E941BA13DD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">
    <w:name w:val="25A0A1B1A86740B9B64DE09A837963E2"/>
    <w:rsid w:val="00AB0BC8"/>
  </w:style>
  <w:style w:type="paragraph" w:customStyle="1" w:styleId="A4380E9CAE6E447597BC1A571F14579B10">
    <w:name w:val="A4380E9CAE6E447597BC1A571F14579B10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9">
    <w:name w:val="7521D317FB8A4517BC846AD5E49FF43F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8">
    <w:name w:val="3AC57202F75045D08BBEE72E7593900F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6">
    <w:name w:val="CC90130C33274CDFA48F8C1546C264BD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6">
    <w:name w:val="B6835A72D73C4D3E82BB9ECB42CAA965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6">
    <w:name w:val="8A14FC7890C04A578A8DA50656BB30FB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6">
    <w:name w:val="B6C7F074F228496BA87815B91A1DAC33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6">
    <w:name w:val="2262111F595A4C709AAB466BD2E25642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2">
    <w:name w:val="5636FEF997344834B5D0D8E941BA13DD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">
    <w:name w:val="06C510B6B0B44EC7A5390FD507E4BE7E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1">
    <w:name w:val="25A0A1B1A86740B9B64DE09A837963E2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11">
    <w:name w:val="A4380E9CAE6E447597BC1A571F14579B11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0">
    <w:name w:val="7521D317FB8A4517BC846AD5E49FF43F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9">
    <w:name w:val="3AC57202F75045D08BBEE72E7593900F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7">
    <w:name w:val="CC90130C33274CDFA48F8C1546C264BD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7">
    <w:name w:val="B6835A72D73C4D3E82BB9ECB42CAA965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7">
    <w:name w:val="8A14FC7890C04A578A8DA50656BB30FB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7">
    <w:name w:val="B6C7F074F228496BA87815B91A1DAC33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7">
    <w:name w:val="2262111F595A4C709AAB466BD2E25642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3">
    <w:name w:val="5636FEF997344834B5D0D8E941BA13DD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1">
    <w:name w:val="06C510B6B0B44EC7A5390FD507E4BE7E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2">
    <w:name w:val="25A0A1B1A86740B9B64DE09A837963E2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">
    <w:name w:val="A5B1CDD1F39A46E38B811029628B9DC2"/>
    <w:rsid w:val="00AB0BC8"/>
  </w:style>
  <w:style w:type="paragraph" w:customStyle="1" w:styleId="9F05FBF2DA3D4D888EF857ADD295B008">
    <w:name w:val="9F05FBF2DA3D4D888EF857ADD295B008"/>
    <w:rsid w:val="00AB0BC8"/>
  </w:style>
  <w:style w:type="paragraph" w:customStyle="1" w:styleId="581D02223E0B4CEA829E8516550DC8A0">
    <w:name w:val="581D02223E0B4CEA829E8516550DC8A0"/>
    <w:rsid w:val="00AB0BC8"/>
  </w:style>
  <w:style w:type="paragraph" w:customStyle="1" w:styleId="A4380E9CAE6E447597BC1A571F14579B12">
    <w:name w:val="A4380E9CAE6E447597BC1A571F14579B12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1">
    <w:name w:val="7521D317FB8A4517BC846AD5E49FF43F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0">
    <w:name w:val="3AC57202F75045D08BBEE72E7593900F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8">
    <w:name w:val="CC90130C33274CDFA48F8C1546C264BD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8">
    <w:name w:val="B6835A72D73C4D3E82BB9ECB42CAA965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8">
    <w:name w:val="8A14FC7890C04A578A8DA50656BB30FB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8">
    <w:name w:val="B6C7F074F228496BA87815B91A1DAC33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8">
    <w:name w:val="2262111F595A4C709AAB466BD2E25642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4">
    <w:name w:val="5636FEF997344834B5D0D8E941BA13DD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2">
    <w:name w:val="06C510B6B0B44EC7A5390FD507E4BE7E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3">
    <w:name w:val="25A0A1B1A86740B9B64DE09A837963E2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1">
    <w:name w:val="A5B1CDD1F39A46E38B811029628B9DC2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1">
    <w:name w:val="9F05FBF2DA3D4D888EF857ADD295B008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1">
    <w:name w:val="581D02223E0B4CEA829E8516550DC8A0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">
    <w:name w:val="FA262EFBFE5346808A3D338322EB8AFA"/>
    <w:rsid w:val="00AB0BC8"/>
  </w:style>
  <w:style w:type="paragraph" w:customStyle="1" w:styleId="A4380E9CAE6E447597BC1A571F14579B13">
    <w:name w:val="A4380E9CAE6E447597BC1A571F14579B13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2">
    <w:name w:val="7521D317FB8A4517BC846AD5E49FF43F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1">
    <w:name w:val="3AC57202F75045D08BBEE72E7593900F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9">
    <w:name w:val="CC90130C33274CDFA48F8C1546C264BD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9">
    <w:name w:val="B6835A72D73C4D3E82BB9ECB42CAA965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9">
    <w:name w:val="8A14FC7890C04A578A8DA50656BB30FB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9">
    <w:name w:val="B6C7F074F228496BA87815B91A1DAC33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9">
    <w:name w:val="2262111F595A4C709AAB466BD2E25642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5">
    <w:name w:val="5636FEF997344834B5D0D8E941BA13DD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">
    <w:name w:val="DBA34FCAC20D487D8AACCFAE756D6BCF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3">
    <w:name w:val="06C510B6B0B44EC7A5390FD507E4BE7E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4">
    <w:name w:val="25A0A1B1A86740B9B64DE09A837963E2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2">
    <w:name w:val="A5B1CDD1F39A46E38B811029628B9DC2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1">
    <w:name w:val="FA262EFBFE5346808A3D338322EB8AFA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2">
    <w:name w:val="9F05FBF2DA3D4D888EF857ADD295B008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2">
    <w:name w:val="581D02223E0B4CEA829E8516550DC8A0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14">
    <w:name w:val="A4380E9CAE6E447597BC1A571F14579B14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3">
    <w:name w:val="7521D317FB8A4517BC846AD5E49FF43F1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2">
    <w:name w:val="3AC57202F75045D08BBEE72E7593900F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0">
    <w:name w:val="CC90130C33274CDFA48F8C1546C264BD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0">
    <w:name w:val="B6835A72D73C4D3E82BB9ECB42CAA965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0">
    <w:name w:val="8A14FC7890C04A578A8DA50656BB30FB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0">
    <w:name w:val="B6C7F074F228496BA87815B91A1DAC33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0">
    <w:name w:val="2262111F595A4C709AAB466BD2E25642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6">
    <w:name w:val="5636FEF997344834B5D0D8E941BA13DD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1">
    <w:name w:val="DBA34FCAC20D487D8AACCFAE756D6BCF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4">
    <w:name w:val="06C510B6B0B44EC7A5390FD507E4BE7E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5">
    <w:name w:val="25A0A1B1A86740B9B64DE09A837963E2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3">
    <w:name w:val="A5B1CDD1F39A46E38B811029628B9DC2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2">
    <w:name w:val="FA262EFBFE5346808A3D338322EB8AFA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3">
    <w:name w:val="9F05FBF2DA3D4D888EF857ADD295B008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3">
    <w:name w:val="581D02223E0B4CEA829E8516550DC8A0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71C19CD69E449FB3245C133C7F48AB">
    <w:name w:val="2271C19CD69E449FB3245C133C7F48AB"/>
    <w:rsid w:val="00AB0BC8"/>
  </w:style>
  <w:style w:type="paragraph" w:customStyle="1" w:styleId="78645CB82842415A9FAFA991447EF57E">
    <w:name w:val="78645CB82842415A9FAFA991447EF57E"/>
    <w:rsid w:val="00AB0BC8"/>
  </w:style>
  <w:style w:type="paragraph" w:customStyle="1" w:styleId="A1CA22B14EBA4D1FA54DD70187DCF0E5">
    <w:name w:val="A1CA22B14EBA4D1FA54DD70187DCF0E5"/>
    <w:rsid w:val="00AB0BC8"/>
  </w:style>
  <w:style w:type="paragraph" w:customStyle="1" w:styleId="8468F38A120145ECA16738C3F58C08B0">
    <w:name w:val="8468F38A120145ECA16738C3F58C08B0"/>
    <w:rsid w:val="00AB0BC8"/>
  </w:style>
  <w:style w:type="paragraph" w:customStyle="1" w:styleId="A4380E9CAE6E447597BC1A571F14579B15">
    <w:name w:val="A4380E9CAE6E447597BC1A571F14579B15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4">
    <w:name w:val="7521D317FB8A4517BC846AD5E49FF43F1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3">
    <w:name w:val="3AC57202F75045D08BBEE72E7593900F1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1">
    <w:name w:val="CC90130C33274CDFA48F8C1546C264BD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1">
    <w:name w:val="B6835A72D73C4D3E82BB9ECB42CAA965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1">
    <w:name w:val="8A14FC7890C04A578A8DA50656BB30FB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1">
    <w:name w:val="B6C7F074F228496BA87815B91A1DAC33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1">
    <w:name w:val="2262111F595A4C709AAB466BD2E25642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7">
    <w:name w:val="5636FEF997344834B5D0D8E941BA13DD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2">
    <w:name w:val="DBA34FCAC20D487D8AACCFAE756D6BCF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5">
    <w:name w:val="06C510B6B0B44EC7A5390FD507E4BE7E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6">
    <w:name w:val="25A0A1B1A86740B9B64DE09A837963E2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4">
    <w:name w:val="A5B1CDD1F39A46E38B811029628B9DC2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3">
    <w:name w:val="FA262EFBFE5346808A3D338322EB8AFA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4">
    <w:name w:val="9F05FBF2DA3D4D888EF857ADD295B008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4">
    <w:name w:val="581D02223E0B4CEA829E8516550DC8A0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645CB82842415A9FAFA991447EF57E1">
    <w:name w:val="78645CB82842415A9FAFA991447EF57E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1">
    <w:name w:val="A1CA22B14EBA4D1FA54DD70187DCF0E5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16">
    <w:name w:val="A4380E9CAE6E447597BC1A571F14579B16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5">
    <w:name w:val="7521D317FB8A4517BC846AD5E49FF43F1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4">
    <w:name w:val="3AC57202F75045D08BBEE72E7593900F1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2">
    <w:name w:val="CC90130C33274CDFA48F8C1546C264BD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2">
    <w:name w:val="B6835A72D73C4D3E82BB9ECB42CAA965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2">
    <w:name w:val="8A14FC7890C04A578A8DA50656BB30FB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2">
    <w:name w:val="B6C7F074F228496BA87815B91A1DAC33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2">
    <w:name w:val="2262111F595A4C709AAB466BD2E25642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8">
    <w:name w:val="5636FEF997344834B5D0D8E941BA13DD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3">
    <w:name w:val="DBA34FCAC20D487D8AACCFAE756D6BCF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6">
    <w:name w:val="06C510B6B0B44EC7A5390FD507E4BE7E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7">
    <w:name w:val="25A0A1B1A86740B9B64DE09A837963E2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5">
    <w:name w:val="A5B1CDD1F39A46E38B811029628B9DC2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4">
    <w:name w:val="FA262EFBFE5346808A3D338322EB8AFA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5">
    <w:name w:val="9F05FBF2DA3D4D888EF857ADD295B008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5">
    <w:name w:val="581D02223E0B4CEA829E8516550DC8A0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645CB82842415A9FAFA991447EF57E2">
    <w:name w:val="78645CB82842415A9FAFA991447EF57E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2">
    <w:name w:val="A1CA22B14EBA4D1FA54DD70187DCF0E5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A75A20B3D64CC5B3748B499E67D424">
    <w:name w:val="C0A75A20B3D64CC5B3748B499E67D424"/>
    <w:rsid w:val="00C352F0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6">
    <w:name w:val="7521D317FB8A4517BC846AD5E49FF43F1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5">
    <w:name w:val="3AC57202F75045D08BBEE72E7593900F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3">
    <w:name w:val="CC90130C33274CDFA48F8C1546C264BD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3">
    <w:name w:val="B6835A72D73C4D3E82BB9ECB42CAA965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3">
    <w:name w:val="8A14FC7890C04A578A8DA50656BB30FB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3">
    <w:name w:val="B6C7F074F228496BA87815B91A1DAC33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3">
    <w:name w:val="2262111F595A4C709AAB466BD2E25642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9">
    <w:name w:val="5636FEF997344834B5D0D8E941BA13DD9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4">
    <w:name w:val="DBA34FCAC20D487D8AACCFAE756D6BCF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7">
    <w:name w:val="06C510B6B0B44EC7A5390FD507E4BE7E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8">
    <w:name w:val="25A0A1B1A86740B9B64DE09A837963E2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6">
    <w:name w:val="A5B1CDD1F39A46E38B811029628B9DC2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5">
    <w:name w:val="FA262EFBFE5346808A3D338322EB8AFA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6">
    <w:name w:val="9F05FBF2DA3D4D888EF857ADD295B008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6">
    <w:name w:val="581D02223E0B4CEA829E8516550DC8A0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645CB82842415A9FAFA991447EF57E3">
    <w:name w:val="78645CB82842415A9FAFA991447EF57E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3">
    <w:name w:val="A1CA22B14EBA4D1FA54DD70187DCF0E5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A75A20B3D64CC5B3748B499E67D4241">
    <w:name w:val="C0A75A20B3D64CC5B3748B499E67D4241"/>
    <w:rsid w:val="00C352F0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7">
    <w:name w:val="7521D317FB8A4517BC846AD5E49FF43F1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6">
    <w:name w:val="3AC57202F75045D08BBEE72E7593900F1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4">
    <w:name w:val="CC90130C33274CDFA48F8C1546C264BD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4">
    <w:name w:val="B6835A72D73C4D3E82BB9ECB42CAA965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4">
    <w:name w:val="8A14FC7890C04A578A8DA50656BB30FB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4">
    <w:name w:val="B6C7F074F228496BA87815B91A1DAC33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4">
    <w:name w:val="2262111F595A4C709AAB466BD2E25642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0">
    <w:name w:val="5636FEF997344834B5D0D8E941BA13DD10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5">
    <w:name w:val="DBA34FCAC20D487D8AACCFAE756D6BCF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8">
    <w:name w:val="06C510B6B0B44EC7A5390FD507E4BE7E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9">
    <w:name w:val="25A0A1B1A86740B9B64DE09A837963E29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7">
    <w:name w:val="A5B1CDD1F39A46E38B811029628B9DC2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6">
    <w:name w:val="FA262EFBFE5346808A3D338322EB8AFA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7">
    <w:name w:val="9F05FBF2DA3D4D888EF857ADD295B008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7">
    <w:name w:val="581D02223E0B4CEA829E8516550DC8A0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">
    <w:name w:val="B62859E2FBEC40BE884E2A718399B21B"/>
    <w:rsid w:val="00C352F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4">
    <w:name w:val="78645CB82842415A9FAFA991447EF57E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4">
    <w:name w:val="A1CA22B14EBA4D1FA54DD70187DCF0E5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A75A20B3D64CC5B3748B499E67D4242">
    <w:name w:val="C0A75A20B3D64CC5B3748B499E67D4242"/>
    <w:rsid w:val="00C352F0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8">
    <w:name w:val="7521D317FB8A4517BC846AD5E49FF43F1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7">
    <w:name w:val="3AC57202F75045D08BBEE72E7593900F1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5">
    <w:name w:val="CC90130C33274CDFA48F8C1546C264BD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5">
    <w:name w:val="B6835A72D73C4D3E82BB9ECB42CAA965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5">
    <w:name w:val="8A14FC7890C04A578A8DA50656BB30FB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5">
    <w:name w:val="B6C7F074F228496BA87815B91A1DAC33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5">
    <w:name w:val="2262111F595A4C709AAB466BD2E25642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1">
    <w:name w:val="5636FEF997344834B5D0D8E941BA13DD11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6">
    <w:name w:val="DBA34FCAC20D487D8AACCFAE756D6BCF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9">
    <w:name w:val="06C510B6B0B44EC7A5390FD507E4BE7E9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10">
    <w:name w:val="25A0A1B1A86740B9B64DE09A837963E210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8">
    <w:name w:val="A5B1CDD1F39A46E38B811029628B9DC2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7">
    <w:name w:val="FA262EFBFE5346808A3D338322EB8AFA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8">
    <w:name w:val="9F05FBF2DA3D4D888EF857ADD295B008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8">
    <w:name w:val="581D02223E0B4CEA829E8516550DC8A0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1">
    <w:name w:val="B62859E2FBEC40BE884E2A718399B21B1"/>
    <w:rsid w:val="00C352F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5">
    <w:name w:val="78645CB82842415A9FAFA991447EF57E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5">
    <w:name w:val="A1CA22B14EBA4D1FA54DD70187DCF0E5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21187EB51645D58AD2E8A19D0BAF08">
    <w:name w:val="6621187EB51645D58AD2E8A19D0BAF08"/>
    <w:rsid w:val="008E7A26"/>
    <w:rPr>
      <w:lang w:val="en-US" w:eastAsia="en-US"/>
    </w:rPr>
  </w:style>
  <w:style w:type="paragraph" w:customStyle="1" w:styleId="80B2C12ED9374FF1B6C136A6D1C3F062">
    <w:name w:val="80B2C12ED9374FF1B6C136A6D1C3F062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8">
    <w:name w:val="3AC57202F75045D08BBEE72E7593900F18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6">
    <w:name w:val="CC90130C33274CDFA48F8C1546C264BD1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6">
    <w:name w:val="B6835A72D73C4D3E82BB9ECB42CAA9651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6">
    <w:name w:val="8A14FC7890C04A578A8DA50656BB30FB1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6">
    <w:name w:val="B6C7F074F228496BA87815B91A1DAC331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6">
    <w:name w:val="2262111F595A4C709AAB466BD2E256421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2">
    <w:name w:val="5636FEF997344834B5D0D8E941BA13DD12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7">
    <w:name w:val="DBA34FCAC20D487D8AACCFAE756D6BCF7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10">
    <w:name w:val="06C510B6B0B44EC7A5390FD507E4BE7E10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11">
    <w:name w:val="25A0A1B1A86740B9B64DE09A837963E211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9">
    <w:name w:val="A5B1CDD1F39A46E38B811029628B9DC29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8">
    <w:name w:val="FA262EFBFE5346808A3D338322EB8AFA8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9">
    <w:name w:val="9F05FBF2DA3D4D888EF857ADD295B0089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9">
    <w:name w:val="581D02223E0B4CEA829E8516550DC8A09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2">
    <w:name w:val="B62859E2FBEC40BE884E2A718399B21B2"/>
    <w:rsid w:val="008E7A2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6">
    <w:name w:val="78645CB82842415A9FAFA991447EF57E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6">
    <w:name w:val="A1CA22B14EBA4D1FA54DD70187DCF0E5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5B51015A9DF451FAA68F4BF9DF9470B">
    <w:name w:val="C5B51015A9DF451FAA68F4BF9DF9470B"/>
    <w:rsid w:val="00982E5B"/>
    <w:rPr>
      <w:lang w:val="en-US" w:eastAsia="en-US"/>
    </w:rPr>
  </w:style>
  <w:style w:type="paragraph" w:customStyle="1" w:styleId="62EE00A3EB1A4BA9956A6A2C1D997497">
    <w:name w:val="62EE00A3EB1A4BA9956A6A2C1D997497"/>
    <w:rsid w:val="00982E5B"/>
    <w:rPr>
      <w:lang w:val="en-US" w:eastAsia="en-US"/>
    </w:rPr>
  </w:style>
  <w:style w:type="paragraph" w:customStyle="1" w:styleId="80B2C12ED9374FF1B6C136A6D1C3F0621">
    <w:name w:val="80B2C12ED9374FF1B6C136A6D1C3F0621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9">
    <w:name w:val="3AC57202F75045D08BBEE72E7593900F19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7">
    <w:name w:val="CC90130C33274CDFA48F8C1546C264BD1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7">
    <w:name w:val="B6835A72D73C4D3E82BB9ECB42CAA9651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7">
    <w:name w:val="8A14FC7890C04A578A8DA50656BB30FB1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7">
    <w:name w:val="B6C7F074F228496BA87815B91A1DAC331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5B51015A9DF451FAA68F4BF9DF9470B1">
    <w:name w:val="C5B51015A9DF451FAA68F4BF9DF9470B1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EE00A3EB1A4BA9956A6A2C1D9974971">
    <w:name w:val="62EE00A3EB1A4BA9956A6A2C1D9974971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7">
    <w:name w:val="2262111F595A4C709AAB466BD2E256421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3">
    <w:name w:val="5636FEF997344834B5D0D8E941BA13DD13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8">
    <w:name w:val="DBA34FCAC20D487D8AACCFAE756D6BCF8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11">
    <w:name w:val="06C510B6B0B44EC7A5390FD507E4BE7E11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12">
    <w:name w:val="25A0A1B1A86740B9B64DE09A837963E212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10">
    <w:name w:val="A5B1CDD1F39A46E38B811029628B9DC210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9">
    <w:name w:val="FA262EFBFE5346808A3D338322EB8AFA9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10">
    <w:name w:val="9F05FBF2DA3D4D888EF857ADD295B00810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10">
    <w:name w:val="581D02223E0B4CEA829E8516550DC8A010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3">
    <w:name w:val="B62859E2FBEC40BE884E2A718399B21B3"/>
    <w:rsid w:val="00982E5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7">
    <w:name w:val="78645CB82842415A9FAFA991447EF57E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7">
    <w:name w:val="A1CA22B14EBA4D1FA54DD70187DCF0E5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0B2C12ED9374FF1B6C136A6D1C3F0622">
    <w:name w:val="80B2C12ED9374FF1B6C136A6D1C3F0622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20">
    <w:name w:val="3AC57202F75045D08BBEE72E7593900F20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8">
    <w:name w:val="CC90130C33274CDFA48F8C1546C264BD18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8">
    <w:name w:val="B6835A72D73C4D3E82BB9ECB42CAA96518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8">
    <w:name w:val="8A14FC7890C04A578A8DA50656BB30FB18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8">
    <w:name w:val="B6C7F074F228496BA87815B91A1DAC3318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5B51015A9DF451FAA68F4BF9DF9470B2">
    <w:name w:val="C5B51015A9DF451FAA68F4BF9DF9470B2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8">
    <w:name w:val="2262111F595A4C709AAB466BD2E2564218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4">
    <w:name w:val="5636FEF997344834B5D0D8E941BA13DD14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9">
    <w:name w:val="DBA34FCAC20D487D8AACCFAE756D6BCF9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12">
    <w:name w:val="06C510B6B0B44EC7A5390FD507E4BE7E12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13">
    <w:name w:val="25A0A1B1A86740B9B64DE09A837963E213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11">
    <w:name w:val="A5B1CDD1F39A46E38B811029628B9DC211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10">
    <w:name w:val="FA262EFBFE5346808A3D338322EB8AFA10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11">
    <w:name w:val="9F05FBF2DA3D4D888EF857ADD295B00811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11">
    <w:name w:val="581D02223E0B4CEA829E8516550DC8A011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4">
    <w:name w:val="B62859E2FBEC40BE884E2A718399B21B4"/>
    <w:rsid w:val="00DA7CA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8">
    <w:name w:val="78645CB82842415A9FAFA991447EF57E8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8">
    <w:name w:val="A1CA22B14EBA4D1FA54DD70187DCF0E58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0B2C12ED9374FF1B6C136A6D1C3F0623">
    <w:name w:val="80B2C12ED9374FF1B6C136A6D1C3F0623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21">
    <w:name w:val="3AC57202F75045D08BBEE72E7593900F21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9">
    <w:name w:val="CC90130C33274CDFA48F8C1546C264BD19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9">
    <w:name w:val="B6835A72D73C4D3E82BB9ECB42CAA96519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9">
    <w:name w:val="8A14FC7890C04A578A8DA50656BB30FB19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9">
    <w:name w:val="B6C7F074F228496BA87815B91A1DAC3319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5B51015A9DF451FAA68F4BF9DF9470B3">
    <w:name w:val="C5B51015A9DF451FAA68F4BF9DF9470B3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9">
    <w:name w:val="2262111F595A4C709AAB466BD2E2564219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5">
    <w:name w:val="5636FEF997344834B5D0D8E941BA13DD15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10">
    <w:name w:val="DBA34FCAC20D487D8AACCFAE756D6BCF10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13">
    <w:name w:val="06C510B6B0B44EC7A5390FD507E4BE7E13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14">
    <w:name w:val="25A0A1B1A86740B9B64DE09A837963E214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12">
    <w:name w:val="A5B1CDD1F39A46E38B811029628B9DC212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11">
    <w:name w:val="FA262EFBFE5346808A3D338322EB8AFA11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12">
    <w:name w:val="9F05FBF2DA3D4D888EF857ADD295B00812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12">
    <w:name w:val="581D02223E0B4CEA829E8516550DC8A012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5">
    <w:name w:val="B62859E2FBEC40BE884E2A718399B21B5"/>
    <w:rsid w:val="00DA7CA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9">
    <w:name w:val="78645CB82842415A9FAFA991447EF57E9"/>
    <w:rsid w:val="00DA7CA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9">
    <w:name w:val="A1CA22B14EBA4D1FA54DD70187DCF0E59"/>
    <w:rsid w:val="00DA7CAB"/>
    <w:pPr>
      <w:spacing w:after="200" w:line="276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DBF877DBBDF489E69BBD9A474C86F" ma:contentTypeVersion="14" ma:contentTypeDescription="Kreiraj novi dokument." ma:contentTypeScope="" ma:versionID="4c6635d6bdb2e298b79610c004a84db6">
  <xsd:schema xmlns:xsd="http://www.w3.org/2001/XMLSchema" xmlns:xs="http://www.w3.org/2001/XMLSchema" xmlns:p="http://schemas.microsoft.com/office/2006/metadata/properties" xmlns:ns3="008279ca-04f7-4c9e-a9de-67a4c477650e" xmlns:ns4="ffb7ab39-d59a-426f-b798-4f4ddddde5ca" targetNamespace="http://schemas.microsoft.com/office/2006/metadata/properties" ma:root="true" ma:fieldsID="f6c014eea34f45667873c4f00a907d5d" ns3:_="" ns4:_="">
    <xsd:import namespace="008279ca-04f7-4c9e-a9de-67a4c477650e"/>
    <xsd:import namespace="ffb7ab39-d59a-426f-b798-4f4ddddde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279ca-04f7-4c9e-a9de-67a4c47765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7ab39-d59a-426f-b798-4f4ddddde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C46AB-7DCD-4E59-8A1D-A92F54F436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279ca-04f7-4c9e-a9de-67a4c477650e"/>
    <ds:schemaRef ds:uri="ffb7ab39-d59a-426f-b798-4f4ddddd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D35FCD-D192-4630-A19C-B7DB4EE7C060}">
  <ds:schemaRefs>
    <ds:schemaRef ds:uri="http://purl.org/dc/elements/1.1/"/>
    <ds:schemaRef ds:uri="http://schemas.microsoft.com/office/2006/metadata/properties"/>
    <ds:schemaRef ds:uri="008279ca-04f7-4c9e-a9de-67a4c477650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fb7ab39-d59a-426f-b798-4f4ddddde5c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FC8CDF7-2DF5-433E-91AC-F635968FB1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41427F-C5EC-438E-81EC-C25E1FF8A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398</Words>
  <Characters>2704</Characters>
  <Application>Microsoft Office Word</Application>
  <DocSecurity>0</DocSecurity>
  <Lines>73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 Milovanovic</dc:creator>
  <cp:keywords/>
  <dc:description/>
  <cp:lastModifiedBy>Jasmina Milovanovic</cp:lastModifiedBy>
  <cp:revision>6</cp:revision>
  <cp:lastPrinted>2016-05-23T13:03:00Z</cp:lastPrinted>
  <dcterms:created xsi:type="dcterms:W3CDTF">2021-12-07T18:22:00Z</dcterms:created>
  <dcterms:modified xsi:type="dcterms:W3CDTF">2022-11-25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DBF877DBBDF489E69BBD9A474C86F</vt:lpwstr>
  </property>
  <property fmtid="{D5CDD505-2E9C-101B-9397-08002B2CF9AE}" pid="3" name="GrammarlyDocumentId">
    <vt:lpwstr>39fbb6890d5790d980a01874c92144a787d6e6080bd015c4699a6e09975e7daf</vt:lpwstr>
  </property>
</Properties>
</file>